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DA2936" w14:textId="77777777" w:rsidR="00563C91" w:rsidRDefault="000803A7">
      <w:pPr>
        <w:pStyle w:val="Ttulo"/>
      </w:pPr>
      <w:r>
        <w:t>Reporte</w:t>
      </w:r>
    </w:p>
    <w:p w14:paraId="316BB50A" w14:textId="77777777" w:rsidR="00563C91" w:rsidRDefault="000803A7" w:rsidP="00380512">
      <w:pPr>
        <w:pStyle w:val="FirstParagraph"/>
      </w:pPr>
      <w:r>
        <w:t>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1"/>
      </w:r>
      <w:r>
        <w:t xml:space="preserve"> en setiembre de 2022.</w:t>
      </w:r>
    </w:p>
    <w:tbl>
      <w:tblPr>
        <w:tblStyle w:val="Table"/>
        <w:tblW w:w="0" w:type="auto"/>
        <w:jc w:val="center"/>
        <w:tblLook w:val="0020" w:firstRow="1" w:lastRow="0" w:firstColumn="0" w:lastColumn="0" w:noHBand="0" w:noVBand="0"/>
      </w:tblPr>
      <w:tblGrid>
        <w:gridCol w:w="1674"/>
        <w:gridCol w:w="1982"/>
        <w:gridCol w:w="2279"/>
        <w:gridCol w:w="1101"/>
      </w:tblGrid>
      <w:tr w:rsidR="00563C91" w14:paraId="26129ACB" w14:textId="77777777" w:rsidTr="003805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C0D11DC" w14:textId="77777777" w:rsidR="00563C91" w:rsidRDefault="000803A7" w:rsidP="00380512">
            <w:pPr>
              <w:pStyle w:val="Compact"/>
            </w:pPr>
            <w:r>
              <w:t>departamento</w:t>
            </w:r>
          </w:p>
        </w:tc>
        <w:tc>
          <w:tcPr>
            <w:tcW w:w="0" w:type="auto"/>
          </w:tcPr>
          <w:p w14:paraId="6C72D480" w14:textId="77777777" w:rsidR="00563C91" w:rsidRDefault="000803A7" w:rsidP="00380512">
            <w:pPr>
              <w:pStyle w:val="Compact"/>
            </w:pPr>
            <w:r>
              <w:t>provincia</w:t>
            </w:r>
          </w:p>
        </w:tc>
        <w:tc>
          <w:tcPr>
            <w:tcW w:w="0" w:type="auto"/>
          </w:tcPr>
          <w:p w14:paraId="0C4F1974" w14:textId="77777777" w:rsidR="00563C91" w:rsidRDefault="000803A7" w:rsidP="00380512">
            <w:pPr>
              <w:pStyle w:val="Compact"/>
            </w:pPr>
            <w:r>
              <w:t>distrito</w:t>
            </w:r>
          </w:p>
        </w:tc>
        <w:tc>
          <w:tcPr>
            <w:tcW w:w="0" w:type="auto"/>
          </w:tcPr>
          <w:p w14:paraId="519040CB" w14:textId="77777777" w:rsidR="00563C91" w:rsidRDefault="000803A7" w:rsidP="00380512">
            <w:pPr>
              <w:pStyle w:val="Compact"/>
            </w:pPr>
            <w:r>
              <w:t>subzona</w:t>
            </w:r>
          </w:p>
        </w:tc>
      </w:tr>
      <w:tr w:rsidR="00563C91" w14:paraId="219BBF66" w14:textId="77777777" w:rsidTr="00380512">
        <w:trPr>
          <w:jc w:val="center"/>
        </w:trPr>
        <w:tc>
          <w:tcPr>
            <w:tcW w:w="0" w:type="auto"/>
          </w:tcPr>
          <w:p w14:paraId="32C91891" w14:textId="77777777" w:rsidR="00563C91" w:rsidRDefault="000803A7" w:rsidP="00380512">
            <w:pPr>
              <w:pStyle w:val="Compact"/>
            </w:pPr>
            <w:r>
              <w:t>JUNIN</w:t>
            </w:r>
          </w:p>
        </w:tc>
        <w:tc>
          <w:tcPr>
            <w:tcW w:w="0" w:type="auto"/>
          </w:tcPr>
          <w:p w14:paraId="67C03CB4" w14:textId="77777777" w:rsidR="00563C91" w:rsidRDefault="000803A7" w:rsidP="00380512">
            <w:pPr>
              <w:pStyle w:val="Compact"/>
            </w:pPr>
            <w:r>
              <w:t>SATIPO</w:t>
            </w:r>
          </w:p>
        </w:tc>
        <w:tc>
          <w:tcPr>
            <w:tcW w:w="0" w:type="auto"/>
          </w:tcPr>
          <w:p w14:paraId="54E5B0E9" w14:textId="77777777" w:rsidR="00563C91" w:rsidRDefault="000803A7" w:rsidP="00380512">
            <w:pPr>
              <w:pStyle w:val="Compact"/>
            </w:pPr>
            <w:r>
              <w:t>COVIRIALI</w:t>
            </w:r>
          </w:p>
        </w:tc>
        <w:tc>
          <w:tcPr>
            <w:tcW w:w="0" w:type="auto"/>
          </w:tcPr>
          <w:p w14:paraId="0AC0CD97" w14:textId="77777777" w:rsidR="00563C91" w:rsidRDefault="000803A7" w:rsidP="00380512">
            <w:pPr>
              <w:pStyle w:val="Compact"/>
            </w:pPr>
            <w:r>
              <w:t>NORTE</w:t>
            </w:r>
          </w:p>
        </w:tc>
      </w:tr>
      <w:tr w:rsidR="00563C91" w14:paraId="5E2625DC" w14:textId="77777777" w:rsidTr="00380512">
        <w:trPr>
          <w:jc w:val="center"/>
        </w:trPr>
        <w:tc>
          <w:tcPr>
            <w:tcW w:w="0" w:type="auto"/>
          </w:tcPr>
          <w:p w14:paraId="6F0A5F9A" w14:textId="77777777" w:rsidR="00563C91" w:rsidRDefault="000803A7" w:rsidP="00380512">
            <w:pPr>
              <w:pStyle w:val="Compact"/>
            </w:pPr>
            <w:r>
              <w:t>JUNIN</w:t>
            </w:r>
          </w:p>
        </w:tc>
        <w:tc>
          <w:tcPr>
            <w:tcW w:w="0" w:type="auto"/>
          </w:tcPr>
          <w:p w14:paraId="7C0295F2" w14:textId="77777777" w:rsidR="00563C91" w:rsidRDefault="000803A7" w:rsidP="00380512">
            <w:pPr>
              <w:pStyle w:val="Compact"/>
            </w:pPr>
            <w:r>
              <w:t>SATIPO</w:t>
            </w:r>
          </w:p>
        </w:tc>
        <w:tc>
          <w:tcPr>
            <w:tcW w:w="0" w:type="auto"/>
          </w:tcPr>
          <w:p w14:paraId="0A3F60A0" w14:textId="77777777" w:rsidR="00563C91" w:rsidRDefault="000803A7" w:rsidP="00380512">
            <w:pPr>
              <w:pStyle w:val="Compact"/>
            </w:pPr>
            <w:r>
              <w:t>LLAYLLA</w:t>
            </w:r>
          </w:p>
        </w:tc>
        <w:tc>
          <w:tcPr>
            <w:tcW w:w="0" w:type="auto"/>
          </w:tcPr>
          <w:p w14:paraId="3C6A8968" w14:textId="77777777" w:rsidR="00563C91" w:rsidRDefault="000803A7" w:rsidP="00380512">
            <w:pPr>
              <w:pStyle w:val="Compact"/>
            </w:pPr>
            <w:r>
              <w:t>NORTE</w:t>
            </w:r>
          </w:p>
        </w:tc>
      </w:tr>
      <w:tr w:rsidR="00563C91" w14:paraId="01C2D383" w14:textId="77777777" w:rsidTr="00380512">
        <w:trPr>
          <w:jc w:val="center"/>
        </w:trPr>
        <w:tc>
          <w:tcPr>
            <w:tcW w:w="0" w:type="auto"/>
          </w:tcPr>
          <w:p w14:paraId="788742E8" w14:textId="77777777" w:rsidR="00563C91" w:rsidRDefault="000803A7" w:rsidP="00380512">
            <w:pPr>
              <w:pStyle w:val="Compact"/>
            </w:pPr>
            <w:r>
              <w:t>JUNIN</w:t>
            </w:r>
          </w:p>
        </w:tc>
        <w:tc>
          <w:tcPr>
            <w:tcW w:w="0" w:type="auto"/>
          </w:tcPr>
          <w:p w14:paraId="781EC440" w14:textId="77777777" w:rsidR="00563C91" w:rsidRDefault="000803A7" w:rsidP="00380512">
            <w:pPr>
              <w:pStyle w:val="Compact"/>
            </w:pPr>
            <w:r>
              <w:t>SATIPO</w:t>
            </w:r>
          </w:p>
        </w:tc>
        <w:tc>
          <w:tcPr>
            <w:tcW w:w="0" w:type="auto"/>
          </w:tcPr>
          <w:p w14:paraId="4F5BC2C3" w14:textId="77777777" w:rsidR="00563C91" w:rsidRDefault="000803A7" w:rsidP="00380512">
            <w:pPr>
              <w:pStyle w:val="Compact"/>
            </w:pPr>
            <w:r>
              <w:t>MAZAMARI</w:t>
            </w:r>
          </w:p>
        </w:tc>
        <w:tc>
          <w:tcPr>
            <w:tcW w:w="0" w:type="auto"/>
          </w:tcPr>
          <w:p w14:paraId="0E4B81E4" w14:textId="77777777" w:rsidR="00563C91" w:rsidRDefault="000803A7" w:rsidP="00380512">
            <w:pPr>
              <w:pStyle w:val="Compact"/>
            </w:pPr>
            <w:r>
              <w:t>NORTE</w:t>
            </w:r>
          </w:p>
        </w:tc>
      </w:tr>
      <w:tr w:rsidR="00563C91" w14:paraId="34AC0B6E" w14:textId="77777777" w:rsidTr="00380512">
        <w:trPr>
          <w:jc w:val="center"/>
        </w:trPr>
        <w:tc>
          <w:tcPr>
            <w:tcW w:w="0" w:type="auto"/>
          </w:tcPr>
          <w:p w14:paraId="2A38E73D" w14:textId="77777777" w:rsidR="00563C91" w:rsidRDefault="000803A7" w:rsidP="00380512">
            <w:pPr>
              <w:pStyle w:val="Compact"/>
            </w:pPr>
            <w:r>
              <w:t>JUNIN</w:t>
            </w:r>
          </w:p>
        </w:tc>
        <w:tc>
          <w:tcPr>
            <w:tcW w:w="0" w:type="auto"/>
          </w:tcPr>
          <w:p w14:paraId="640BCDCD" w14:textId="77777777" w:rsidR="00563C91" w:rsidRDefault="000803A7" w:rsidP="00380512">
            <w:pPr>
              <w:pStyle w:val="Compact"/>
            </w:pPr>
            <w:r>
              <w:t>SATIPO</w:t>
            </w:r>
          </w:p>
        </w:tc>
        <w:tc>
          <w:tcPr>
            <w:tcW w:w="0" w:type="auto"/>
          </w:tcPr>
          <w:p w14:paraId="33E31C9F" w14:textId="77777777" w:rsidR="00563C91" w:rsidRDefault="000803A7" w:rsidP="00380512">
            <w:pPr>
              <w:pStyle w:val="Compact"/>
            </w:pPr>
            <w:r>
              <w:t>PANGOA</w:t>
            </w:r>
          </w:p>
        </w:tc>
        <w:tc>
          <w:tcPr>
            <w:tcW w:w="0" w:type="auto"/>
          </w:tcPr>
          <w:p w14:paraId="2ACDCFDD" w14:textId="77777777" w:rsidR="00563C91" w:rsidRDefault="000803A7" w:rsidP="00380512">
            <w:pPr>
              <w:pStyle w:val="Compact"/>
            </w:pPr>
            <w:r>
              <w:t>NORTE</w:t>
            </w:r>
          </w:p>
        </w:tc>
      </w:tr>
      <w:tr w:rsidR="00563C91" w14:paraId="5F32D434" w14:textId="77777777" w:rsidTr="00380512">
        <w:trPr>
          <w:jc w:val="center"/>
        </w:trPr>
        <w:tc>
          <w:tcPr>
            <w:tcW w:w="0" w:type="auto"/>
          </w:tcPr>
          <w:p w14:paraId="473F5300" w14:textId="77777777" w:rsidR="00563C91" w:rsidRDefault="000803A7" w:rsidP="00380512">
            <w:pPr>
              <w:pStyle w:val="Compact"/>
            </w:pPr>
            <w:r>
              <w:t>JUNIN</w:t>
            </w:r>
          </w:p>
        </w:tc>
        <w:tc>
          <w:tcPr>
            <w:tcW w:w="0" w:type="auto"/>
          </w:tcPr>
          <w:p w14:paraId="6360113F" w14:textId="77777777" w:rsidR="00563C91" w:rsidRDefault="000803A7" w:rsidP="00380512">
            <w:pPr>
              <w:pStyle w:val="Compact"/>
            </w:pPr>
            <w:r>
              <w:t>SATIPO</w:t>
            </w:r>
          </w:p>
        </w:tc>
        <w:tc>
          <w:tcPr>
            <w:tcW w:w="0" w:type="auto"/>
          </w:tcPr>
          <w:p w14:paraId="77828D74" w14:textId="77777777" w:rsidR="00563C91" w:rsidRDefault="000803A7" w:rsidP="00380512">
            <w:pPr>
              <w:pStyle w:val="Compact"/>
            </w:pPr>
            <w:r>
              <w:t>RIO TAMBO</w:t>
            </w:r>
          </w:p>
        </w:tc>
        <w:tc>
          <w:tcPr>
            <w:tcW w:w="0" w:type="auto"/>
          </w:tcPr>
          <w:p w14:paraId="667986BC" w14:textId="77777777" w:rsidR="00563C91" w:rsidRDefault="000803A7" w:rsidP="00380512">
            <w:pPr>
              <w:pStyle w:val="Compact"/>
            </w:pPr>
            <w:r>
              <w:t>NORTE</w:t>
            </w:r>
          </w:p>
        </w:tc>
      </w:tr>
      <w:tr w:rsidR="00563C91" w14:paraId="19584971" w14:textId="77777777" w:rsidTr="00380512">
        <w:trPr>
          <w:jc w:val="center"/>
        </w:trPr>
        <w:tc>
          <w:tcPr>
            <w:tcW w:w="0" w:type="auto"/>
          </w:tcPr>
          <w:p w14:paraId="3C03BD09" w14:textId="77777777" w:rsidR="00563C91" w:rsidRDefault="000803A7" w:rsidP="00380512">
            <w:pPr>
              <w:pStyle w:val="Compact"/>
            </w:pPr>
            <w:r>
              <w:t>JUNIN</w:t>
            </w:r>
          </w:p>
        </w:tc>
        <w:tc>
          <w:tcPr>
            <w:tcW w:w="0" w:type="auto"/>
          </w:tcPr>
          <w:p w14:paraId="7677DC8E" w14:textId="77777777" w:rsidR="00563C91" w:rsidRDefault="000803A7" w:rsidP="00380512">
            <w:pPr>
              <w:pStyle w:val="Compact"/>
            </w:pPr>
            <w:r>
              <w:t>SATIPO</w:t>
            </w:r>
          </w:p>
        </w:tc>
        <w:tc>
          <w:tcPr>
            <w:tcW w:w="0" w:type="auto"/>
          </w:tcPr>
          <w:p w14:paraId="6F552F11" w14:textId="77777777" w:rsidR="00563C91" w:rsidRDefault="000803A7" w:rsidP="00380512">
            <w:pPr>
              <w:pStyle w:val="Compact"/>
            </w:pPr>
            <w:r>
              <w:t>VIZCATAN DEL ENE</w:t>
            </w:r>
          </w:p>
        </w:tc>
        <w:tc>
          <w:tcPr>
            <w:tcW w:w="0" w:type="auto"/>
          </w:tcPr>
          <w:p w14:paraId="31FB8634" w14:textId="77777777" w:rsidR="00563C91" w:rsidRDefault="000803A7" w:rsidP="00380512">
            <w:pPr>
              <w:pStyle w:val="Compact"/>
            </w:pPr>
            <w:r>
              <w:t>NORTE</w:t>
            </w:r>
          </w:p>
        </w:tc>
      </w:tr>
      <w:tr w:rsidR="00563C91" w14:paraId="43B9E19E" w14:textId="77777777" w:rsidTr="00380512">
        <w:trPr>
          <w:jc w:val="center"/>
        </w:trPr>
        <w:tc>
          <w:tcPr>
            <w:tcW w:w="0" w:type="auto"/>
          </w:tcPr>
          <w:p w14:paraId="6B0631A4" w14:textId="77777777" w:rsidR="00563C91" w:rsidRDefault="000803A7" w:rsidP="00380512">
            <w:pPr>
              <w:pStyle w:val="Compact"/>
            </w:pPr>
            <w:r>
              <w:t>AYACUCHO</w:t>
            </w:r>
          </w:p>
        </w:tc>
        <w:tc>
          <w:tcPr>
            <w:tcW w:w="0" w:type="auto"/>
          </w:tcPr>
          <w:p w14:paraId="67AB4641" w14:textId="77777777" w:rsidR="00563C91" w:rsidRDefault="000803A7" w:rsidP="00380512">
            <w:pPr>
              <w:pStyle w:val="Compact"/>
            </w:pPr>
            <w:r>
              <w:t>LA MAR</w:t>
            </w:r>
          </w:p>
        </w:tc>
        <w:tc>
          <w:tcPr>
            <w:tcW w:w="0" w:type="auto"/>
          </w:tcPr>
          <w:p w14:paraId="30B31830" w14:textId="77777777" w:rsidR="00563C91" w:rsidRDefault="000803A7" w:rsidP="00380512">
            <w:pPr>
              <w:pStyle w:val="Compact"/>
            </w:pPr>
            <w:r>
              <w:t>AYNA</w:t>
            </w:r>
          </w:p>
        </w:tc>
        <w:tc>
          <w:tcPr>
            <w:tcW w:w="0" w:type="auto"/>
          </w:tcPr>
          <w:p w14:paraId="61B3A47B" w14:textId="77777777" w:rsidR="00563C91" w:rsidRDefault="000803A7" w:rsidP="00380512">
            <w:pPr>
              <w:pStyle w:val="Compact"/>
            </w:pPr>
            <w:r>
              <w:t>CENTRO</w:t>
            </w:r>
          </w:p>
        </w:tc>
      </w:tr>
      <w:tr w:rsidR="00563C91" w14:paraId="329D4AB3" w14:textId="77777777" w:rsidTr="00380512">
        <w:trPr>
          <w:jc w:val="center"/>
        </w:trPr>
        <w:tc>
          <w:tcPr>
            <w:tcW w:w="0" w:type="auto"/>
          </w:tcPr>
          <w:p w14:paraId="4D11498F" w14:textId="77777777" w:rsidR="00563C91" w:rsidRDefault="000803A7" w:rsidP="00380512">
            <w:pPr>
              <w:pStyle w:val="Compact"/>
            </w:pPr>
            <w:r>
              <w:t>AYACUCHO</w:t>
            </w:r>
          </w:p>
        </w:tc>
        <w:tc>
          <w:tcPr>
            <w:tcW w:w="0" w:type="auto"/>
          </w:tcPr>
          <w:p w14:paraId="2B3FC0A7" w14:textId="77777777" w:rsidR="00563C91" w:rsidRDefault="000803A7" w:rsidP="00380512">
            <w:pPr>
              <w:pStyle w:val="Compact"/>
            </w:pPr>
            <w:r>
              <w:t>HUANTA</w:t>
            </w:r>
          </w:p>
        </w:tc>
        <w:tc>
          <w:tcPr>
            <w:tcW w:w="0" w:type="auto"/>
          </w:tcPr>
          <w:p w14:paraId="47CE8801" w14:textId="77777777" w:rsidR="00563C91" w:rsidRDefault="000803A7" w:rsidP="00380512">
            <w:pPr>
              <w:pStyle w:val="Compact"/>
            </w:pPr>
            <w:r>
              <w:t>CANAYRE</w:t>
            </w:r>
          </w:p>
        </w:tc>
        <w:tc>
          <w:tcPr>
            <w:tcW w:w="0" w:type="auto"/>
          </w:tcPr>
          <w:p w14:paraId="59447730" w14:textId="77777777" w:rsidR="00563C91" w:rsidRDefault="000803A7" w:rsidP="00380512">
            <w:pPr>
              <w:pStyle w:val="Compact"/>
            </w:pPr>
            <w:r>
              <w:t>CENTRO</w:t>
            </w:r>
          </w:p>
        </w:tc>
      </w:tr>
      <w:tr w:rsidR="00563C91" w14:paraId="33687416" w14:textId="77777777" w:rsidTr="00380512">
        <w:trPr>
          <w:jc w:val="center"/>
        </w:trPr>
        <w:tc>
          <w:tcPr>
            <w:tcW w:w="0" w:type="auto"/>
          </w:tcPr>
          <w:p w14:paraId="57477BD5" w14:textId="77777777" w:rsidR="00563C91" w:rsidRDefault="000803A7" w:rsidP="00380512">
            <w:pPr>
              <w:pStyle w:val="Compact"/>
            </w:pPr>
            <w:r>
              <w:t>CUSCO</w:t>
            </w:r>
          </w:p>
        </w:tc>
        <w:tc>
          <w:tcPr>
            <w:tcW w:w="0" w:type="auto"/>
          </w:tcPr>
          <w:p w14:paraId="6C668D2B" w14:textId="77777777" w:rsidR="00563C91" w:rsidRDefault="000803A7" w:rsidP="00380512">
            <w:pPr>
              <w:pStyle w:val="Compact"/>
            </w:pPr>
            <w:r>
              <w:t>LA CONVENCION</w:t>
            </w:r>
          </w:p>
        </w:tc>
        <w:tc>
          <w:tcPr>
            <w:tcW w:w="0" w:type="auto"/>
          </w:tcPr>
          <w:p w14:paraId="35428EF3" w14:textId="77777777" w:rsidR="00563C91" w:rsidRDefault="000803A7" w:rsidP="00380512">
            <w:pPr>
              <w:pStyle w:val="Compact"/>
            </w:pPr>
            <w:r>
              <w:t>KIMBIRI</w:t>
            </w:r>
          </w:p>
        </w:tc>
        <w:tc>
          <w:tcPr>
            <w:tcW w:w="0" w:type="auto"/>
          </w:tcPr>
          <w:p w14:paraId="5572E282" w14:textId="77777777" w:rsidR="00563C91" w:rsidRDefault="000803A7" w:rsidP="00380512">
            <w:pPr>
              <w:pStyle w:val="Compact"/>
            </w:pPr>
            <w:r>
              <w:t>CENTRO</w:t>
            </w:r>
          </w:p>
        </w:tc>
      </w:tr>
      <w:tr w:rsidR="00563C91" w14:paraId="67ECC679" w14:textId="77777777" w:rsidTr="00380512">
        <w:trPr>
          <w:jc w:val="center"/>
        </w:trPr>
        <w:tc>
          <w:tcPr>
            <w:tcW w:w="0" w:type="auto"/>
          </w:tcPr>
          <w:p w14:paraId="493A482F" w14:textId="77777777" w:rsidR="00563C91" w:rsidRDefault="000803A7" w:rsidP="00380512">
            <w:pPr>
              <w:pStyle w:val="Compact"/>
            </w:pPr>
            <w:r>
              <w:t>CUSCO</w:t>
            </w:r>
          </w:p>
        </w:tc>
        <w:tc>
          <w:tcPr>
            <w:tcW w:w="0" w:type="auto"/>
          </w:tcPr>
          <w:p w14:paraId="5BF004E5" w14:textId="77777777" w:rsidR="00563C91" w:rsidRDefault="000803A7" w:rsidP="00380512">
            <w:pPr>
              <w:pStyle w:val="Compact"/>
            </w:pPr>
            <w:r>
              <w:t>LA CONVENCION</w:t>
            </w:r>
          </w:p>
        </w:tc>
        <w:tc>
          <w:tcPr>
            <w:tcW w:w="0" w:type="auto"/>
          </w:tcPr>
          <w:p w14:paraId="21F8AC85" w14:textId="77777777" w:rsidR="00563C91" w:rsidRDefault="000803A7" w:rsidP="00380512">
            <w:pPr>
              <w:pStyle w:val="Compact"/>
            </w:pPr>
            <w:r>
              <w:t>CIELO PUNCO</w:t>
            </w:r>
          </w:p>
        </w:tc>
        <w:tc>
          <w:tcPr>
            <w:tcW w:w="0" w:type="auto"/>
          </w:tcPr>
          <w:p w14:paraId="5BFF304C" w14:textId="77777777" w:rsidR="00563C91" w:rsidRDefault="000803A7" w:rsidP="00380512">
            <w:pPr>
              <w:pStyle w:val="Compact"/>
            </w:pPr>
            <w:r>
              <w:t>CENTRO</w:t>
            </w:r>
          </w:p>
        </w:tc>
      </w:tr>
      <w:tr w:rsidR="00563C91" w14:paraId="7127837B" w14:textId="77777777" w:rsidTr="00380512">
        <w:trPr>
          <w:jc w:val="center"/>
        </w:trPr>
        <w:tc>
          <w:tcPr>
            <w:tcW w:w="0" w:type="auto"/>
          </w:tcPr>
          <w:p w14:paraId="0186FB42" w14:textId="77777777" w:rsidR="00563C91" w:rsidRDefault="000803A7" w:rsidP="00380512">
            <w:pPr>
              <w:pStyle w:val="Compact"/>
            </w:pPr>
            <w:r>
              <w:t>CUSCO</w:t>
            </w:r>
          </w:p>
        </w:tc>
        <w:tc>
          <w:tcPr>
            <w:tcW w:w="0" w:type="auto"/>
          </w:tcPr>
          <w:p w14:paraId="3261CAA6" w14:textId="77777777" w:rsidR="00563C91" w:rsidRDefault="000803A7" w:rsidP="00380512">
            <w:pPr>
              <w:pStyle w:val="Compact"/>
            </w:pPr>
            <w:r>
              <w:t>LA CONVENCION</w:t>
            </w:r>
          </w:p>
        </w:tc>
        <w:tc>
          <w:tcPr>
            <w:tcW w:w="0" w:type="auto"/>
          </w:tcPr>
          <w:p w14:paraId="6CA81A92" w14:textId="77777777" w:rsidR="00563C91" w:rsidRDefault="000803A7" w:rsidP="00380512">
            <w:pPr>
              <w:pStyle w:val="Compact"/>
            </w:pPr>
            <w:r>
              <w:t>MANITEA</w:t>
            </w:r>
          </w:p>
        </w:tc>
        <w:tc>
          <w:tcPr>
            <w:tcW w:w="0" w:type="auto"/>
          </w:tcPr>
          <w:p w14:paraId="08103756" w14:textId="77777777" w:rsidR="00563C91" w:rsidRDefault="000803A7" w:rsidP="00380512">
            <w:pPr>
              <w:pStyle w:val="Compact"/>
            </w:pPr>
            <w:r>
              <w:t>CENTRO</w:t>
            </w:r>
          </w:p>
        </w:tc>
      </w:tr>
      <w:tr w:rsidR="00563C91" w14:paraId="352B5420" w14:textId="77777777" w:rsidTr="00380512">
        <w:trPr>
          <w:jc w:val="center"/>
        </w:trPr>
        <w:tc>
          <w:tcPr>
            <w:tcW w:w="0" w:type="auto"/>
          </w:tcPr>
          <w:p w14:paraId="13EBEA17" w14:textId="77777777" w:rsidR="00563C91" w:rsidRDefault="000803A7" w:rsidP="00380512">
            <w:pPr>
              <w:pStyle w:val="Compact"/>
            </w:pPr>
            <w:r>
              <w:t>AYACUCHO</w:t>
            </w:r>
          </w:p>
        </w:tc>
        <w:tc>
          <w:tcPr>
            <w:tcW w:w="0" w:type="auto"/>
          </w:tcPr>
          <w:p w14:paraId="5C80371D" w14:textId="77777777" w:rsidR="00563C91" w:rsidRDefault="000803A7" w:rsidP="00380512">
            <w:pPr>
              <w:pStyle w:val="Compact"/>
            </w:pPr>
            <w:r>
              <w:t>HUANTA</w:t>
            </w:r>
          </w:p>
        </w:tc>
        <w:tc>
          <w:tcPr>
            <w:tcW w:w="0" w:type="auto"/>
          </w:tcPr>
          <w:p w14:paraId="3DCF4DAB" w14:textId="77777777" w:rsidR="00563C91" w:rsidRDefault="000803A7" w:rsidP="00380512">
            <w:pPr>
              <w:pStyle w:val="Compact"/>
            </w:pPr>
            <w:r>
              <w:t>LLOCHEGUA</w:t>
            </w:r>
          </w:p>
        </w:tc>
        <w:tc>
          <w:tcPr>
            <w:tcW w:w="0" w:type="auto"/>
          </w:tcPr>
          <w:p w14:paraId="54E375CE" w14:textId="77777777" w:rsidR="00563C91" w:rsidRDefault="000803A7" w:rsidP="00380512">
            <w:pPr>
              <w:pStyle w:val="Compact"/>
            </w:pPr>
            <w:r>
              <w:t>CENTRO</w:t>
            </w:r>
          </w:p>
        </w:tc>
      </w:tr>
      <w:tr w:rsidR="00563C91" w14:paraId="4A568802" w14:textId="77777777" w:rsidTr="00380512">
        <w:trPr>
          <w:jc w:val="center"/>
        </w:trPr>
        <w:tc>
          <w:tcPr>
            <w:tcW w:w="0" w:type="auto"/>
          </w:tcPr>
          <w:p w14:paraId="5A4725DE" w14:textId="77777777" w:rsidR="00563C91" w:rsidRDefault="000803A7" w:rsidP="00380512">
            <w:pPr>
              <w:pStyle w:val="Compact"/>
            </w:pPr>
            <w:r>
              <w:t>CUSCO</w:t>
            </w:r>
          </w:p>
        </w:tc>
        <w:tc>
          <w:tcPr>
            <w:tcW w:w="0" w:type="auto"/>
          </w:tcPr>
          <w:p w14:paraId="7684921B" w14:textId="77777777" w:rsidR="00563C91" w:rsidRDefault="000803A7" w:rsidP="00380512">
            <w:pPr>
              <w:pStyle w:val="Compact"/>
            </w:pPr>
            <w:r>
              <w:t>LA CONVENCION</w:t>
            </w:r>
          </w:p>
        </w:tc>
        <w:tc>
          <w:tcPr>
            <w:tcW w:w="0" w:type="auto"/>
          </w:tcPr>
          <w:p w14:paraId="56E61B8E" w14:textId="77777777" w:rsidR="00563C91" w:rsidRDefault="000803A7" w:rsidP="00380512">
            <w:pPr>
              <w:pStyle w:val="Compact"/>
            </w:pPr>
            <w:r>
              <w:t>PICHARI</w:t>
            </w:r>
          </w:p>
        </w:tc>
        <w:tc>
          <w:tcPr>
            <w:tcW w:w="0" w:type="auto"/>
          </w:tcPr>
          <w:p w14:paraId="54BBF944" w14:textId="77777777" w:rsidR="00563C91" w:rsidRDefault="000803A7" w:rsidP="00380512">
            <w:pPr>
              <w:pStyle w:val="Compact"/>
            </w:pPr>
            <w:r>
              <w:t>CENTRO</w:t>
            </w:r>
          </w:p>
        </w:tc>
      </w:tr>
      <w:tr w:rsidR="00563C91" w14:paraId="0244790D" w14:textId="77777777" w:rsidTr="00380512">
        <w:trPr>
          <w:jc w:val="center"/>
        </w:trPr>
        <w:tc>
          <w:tcPr>
            <w:tcW w:w="0" w:type="auto"/>
          </w:tcPr>
          <w:p w14:paraId="74AC9A8D" w14:textId="77777777" w:rsidR="00563C91" w:rsidRDefault="000803A7" w:rsidP="00380512">
            <w:pPr>
              <w:pStyle w:val="Compact"/>
            </w:pPr>
            <w:r>
              <w:t>CUSCO</w:t>
            </w:r>
          </w:p>
        </w:tc>
        <w:tc>
          <w:tcPr>
            <w:tcW w:w="0" w:type="auto"/>
          </w:tcPr>
          <w:p w14:paraId="1CB20DA8" w14:textId="77777777" w:rsidR="00563C91" w:rsidRDefault="000803A7" w:rsidP="00380512">
            <w:pPr>
              <w:pStyle w:val="Compact"/>
            </w:pPr>
            <w:r>
              <w:t>LA CONVENCION</w:t>
            </w:r>
          </w:p>
        </w:tc>
        <w:tc>
          <w:tcPr>
            <w:tcW w:w="0" w:type="auto"/>
          </w:tcPr>
          <w:p w14:paraId="75C2B860" w14:textId="77777777" w:rsidR="00563C91" w:rsidRDefault="000803A7" w:rsidP="00380512">
            <w:pPr>
              <w:pStyle w:val="Compact"/>
            </w:pPr>
            <w:r>
              <w:t>UNION ASHANINKA</w:t>
            </w:r>
          </w:p>
        </w:tc>
        <w:tc>
          <w:tcPr>
            <w:tcW w:w="0" w:type="auto"/>
          </w:tcPr>
          <w:p w14:paraId="4A282C9E" w14:textId="77777777" w:rsidR="00563C91" w:rsidRDefault="000803A7" w:rsidP="00380512">
            <w:pPr>
              <w:pStyle w:val="Compact"/>
            </w:pPr>
            <w:r>
              <w:t>CENTRO</w:t>
            </w:r>
          </w:p>
        </w:tc>
      </w:tr>
      <w:tr w:rsidR="00563C91" w14:paraId="3FBDB1A3" w14:textId="77777777" w:rsidTr="00380512">
        <w:trPr>
          <w:jc w:val="center"/>
        </w:trPr>
        <w:tc>
          <w:tcPr>
            <w:tcW w:w="0" w:type="auto"/>
          </w:tcPr>
          <w:p w14:paraId="17E49E6C" w14:textId="77777777" w:rsidR="00563C91" w:rsidRDefault="000803A7" w:rsidP="00380512">
            <w:pPr>
              <w:pStyle w:val="Compact"/>
            </w:pPr>
            <w:r>
              <w:t>AYACUCHO</w:t>
            </w:r>
          </w:p>
        </w:tc>
        <w:tc>
          <w:tcPr>
            <w:tcW w:w="0" w:type="auto"/>
          </w:tcPr>
          <w:p w14:paraId="389E5FA4" w14:textId="77777777" w:rsidR="00563C91" w:rsidRDefault="000803A7" w:rsidP="00380512">
            <w:pPr>
              <w:pStyle w:val="Compact"/>
            </w:pPr>
            <w:r>
              <w:t>LA MAR</w:t>
            </w:r>
          </w:p>
        </w:tc>
        <w:tc>
          <w:tcPr>
            <w:tcW w:w="0" w:type="auto"/>
          </w:tcPr>
          <w:p w14:paraId="2EC7EF38" w14:textId="77777777" w:rsidR="00563C91" w:rsidRDefault="000803A7" w:rsidP="00380512">
            <w:pPr>
              <w:pStyle w:val="Compact"/>
            </w:pPr>
            <w:r>
              <w:t>SAMUGARI</w:t>
            </w:r>
          </w:p>
        </w:tc>
        <w:tc>
          <w:tcPr>
            <w:tcW w:w="0" w:type="auto"/>
          </w:tcPr>
          <w:p w14:paraId="47310C9D" w14:textId="77777777" w:rsidR="00563C91" w:rsidRDefault="000803A7" w:rsidP="00380512">
            <w:pPr>
              <w:pStyle w:val="Compact"/>
            </w:pPr>
            <w:r>
              <w:t>CENTRO</w:t>
            </w:r>
          </w:p>
        </w:tc>
      </w:tr>
      <w:tr w:rsidR="00563C91" w14:paraId="7953864D" w14:textId="77777777" w:rsidTr="00380512">
        <w:trPr>
          <w:jc w:val="center"/>
        </w:trPr>
        <w:tc>
          <w:tcPr>
            <w:tcW w:w="0" w:type="auto"/>
          </w:tcPr>
          <w:p w14:paraId="6B548272" w14:textId="77777777" w:rsidR="00563C91" w:rsidRDefault="000803A7" w:rsidP="00380512">
            <w:pPr>
              <w:pStyle w:val="Compact"/>
            </w:pPr>
            <w:r>
              <w:t>AYACUCHO</w:t>
            </w:r>
          </w:p>
        </w:tc>
        <w:tc>
          <w:tcPr>
            <w:tcW w:w="0" w:type="auto"/>
          </w:tcPr>
          <w:p w14:paraId="241D2D27" w14:textId="77777777" w:rsidR="00563C91" w:rsidRDefault="000803A7" w:rsidP="00380512">
            <w:pPr>
              <w:pStyle w:val="Compact"/>
            </w:pPr>
            <w:r>
              <w:t>LA MAR</w:t>
            </w:r>
          </w:p>
        </w:tc>
        <w:tc>
          <w:tcPr>
            <w:tcW w:w="0" w:type="auto"/>
          </w:tcPr>
          <w:p w14:paraId="0E59EDA3" w14:textId="77777777" w:rsidR="00563C91" w:rsidRDefault="000803A7" w:rsidP="00380512">
            <w:pPr>
              <w:pStyle w:val="Compact"/>
            </w:pPr>
            <w:r>
              <w:t>RIO MAGDALENA</w:t>
            </w:r>
          </w:p>
        </w:tc>
        <w:tc>
          <w:tcPr>
            <w:tcW w:w="0" w:type="auto"/>
          </w:tcPr>
          <w:p w14:paraId="2AFE5019" w14:textId="77777777" w:rsidR="00563C91" w:rsidRDefault="000803A7" w:rsidP="00380512">
            <w:pPr>
              <w:pStyle w:val="Compact"/>
            </w:pPr>
            <w:r>
              <w:t>CENTRO</w:t>
            </w:r>
          </w:p>
        </w:tc>
      </w:tr>
      <w:tr w:rsidR="00563C91" w14:paraId="33BDA875" w14:textId="77777777" w:rsidTr="00380512">
        <w:trPr>
          <w:jc w:val="center"/>
        </w:trPr>
        <w:tc>
          <w:tcPr>
            <w:tcW w:w="0" w:type="auto"/>
          </w:tcPr>
          <w:p w14:paraId="14543328" w14:textId="77777777" w:rsidR="00563C91" w:rsidRDefault="000803A7" w:rsidP="00380512">
            <w:pPr>
              <w:pStyle w:val="Compact"/>
            </w:pPr>
            <w:r>
              <w:t>AYACUCHO</w:t>
            </w:r>
          </w:p>
        </w:tc>
        <w:tc>
          <w:tcPr>
            <w:tcW w:w="0" w:type="auto"/>
          </w:tcPr>
          <w:p w14:paraId="7D3B50AE" w14:textId="77777777" w:rsidR="00563C91" w:rsidRDefault="000803A7" w:rsidP="00380512">
            <w:pPr>
              <w:pStyle w:val="Compact"/>
            </w:pPr>
            <w:r>
              <w:t>LA MAR</w:t>
            </w:r>
          </w:p>
        </w:tc>
        <w:tc>
          <w:tcPr>
            <w:tcW w:w="0" w:type="auto"/>
          </w:tcPr>
          <w:p w14:paraId="67932A88" w14:textId="77777777" w:rsidR="00563C91" w:rsidRDefault="000803A7" w:rsidP="00380512">
            <w:pPr>
              <w:pStyle w:val="Compact"/>
            </w:pPr>
            <w:r>
              <w:t>SANTA ROSA</w:t>
            </w:r>
          </w:p>
        </w:tc>
        <w:tc>
          <w:tcPr>
            <w:tcW w:w="0" w:type="auto"/>
          </w:tcPr>
          <w:p w14:paraId="13D37F0C" w14:textId="77777777" w:rsidR="00563C91" w:rsidRDefault="000803A7" w:rsidP="00380512">
            <w:pPr>
              <w:pStyle w:val="Compact"/>
            </w:pPr>
            <w:r>
              <w:t>CENTRO</w:t>
            </w:r>
          </w:p>
        </w:tc>
      </w:tr>
      <w:tr w:rsidR="00563C91" w14:paraId="40ED56FA" w14:textId="77777777" w:rsidTr="00380512">
        <w:trPr>
          <w:jc w:val="center"/>
        </w:trPr>
        <w:tc>
          <w:tcPr>
            <w:tcW w:w="0" w:type="auto"/>
          </w:tcPr>
          <w:p w14:paraId="0DF453B8" w14:textId="77777777" w:rsidR="00563C91" w:rsidRDefault="000803A7" w:rsidP="00380512">
            <w:pPr>
              <w:pStyle w:val="Compact"/>
            </w:pPr>
            <w:r>
              <w:t>AYACUCHO</w:t>
            </w:r>
          </w:p>
        </w:tc>
        <w:tc>
          <w:tcPr>
            <w:tcW w:w="0" w:type="auto"/>
          </w:tcPr>
          <w:p w14:paraId="713C6AB2" w14:textId="77777777" w:rsidR="00563C91" w:rsidRDefault="000803A7" w:rsidP="00380512">
            <w:pPr>
              <w:pStyle w:val="Compact"/>
            </w:pPr>
            <w:r>
              <w:t>HUANTA</w:t>
            </w:r>
          </w:p>
        </w:tc>
        <w:tc>
          <w:tcPr>
            <w:tcW w:w="0" w:type="auto"/>
          </w:tcPr>
          <w:p w14:paraId="35D618FD" w14:textId="77777777" w:rsidR="00563C91" w:rsidRDefault="000803A7" w:rsidP="00380512">
            <w:pPr>
              <w:pStyle w:val="Compact"/>
            </w:pPr>
            <w:r>
              <w:t>SIVIA</w:t>
            </w:r>
          </w:p>
        </w:tc>
        <w:tc>
          <w:tcPr>
            <w:tcW w:w="0" w:type="auto"/>
          </w:tcPr>
          <w:p w14:paraId="71897228" w14:textId="77777777" w:rsidR="00563C91" w:rsidRDefault="000803A7" w:rsidP="00380512">
            <w:pPr>
              <w:pStyle w:val="Compact"/>
            </w:pPr>
            <w:r>
              <w:t>CENTRO</w:t>
            </w:r>
          </w:p>
        </w:tc>
      </w:tr>
      <w:tr w:rsidR="00563C91" w14:paraId="20FA8CBF" w14:textId="77777777" w:rsidTr="00380512">
        <w:trPr>
          <w:jc w:val="center"/>
        </w:trPr>
        <w:tc>
          <w:tcPr>
            <w:tcW w:w="0" w:type="auto"/>
          </w:tcPr>
          <w:p w14:paraId="6C2E84C4" w14:textId="77777777" w:rsidR="00563C91" w:rsidRDefault="000803A7" w:rsidP="00380512">
            <w:pPr>
              <w:pStyle w:val="Compact"/>
            </w:pPr>
            <w:r>
              <w:t>AYACUCHO</w:t>
            </w:r>
          </w:p>
        </w:tc>
        <w:tc>
          <w:tcPr>
            <w:tcW w:w="0" w:type="auto"/>
          </w:tcPr>
          <w:p w14:paraId="4FA84C23" w14:textId="77777777" w:rsidR="00563C91" w:rsidRDefault="000803A7" w:rsidP="00380512">
            <w:pPr>
              <w:pStyle w:val="Compact"/>
            </w:pPr>
            <w:r>
              <w:t>LA MAR</w:t>
            </w:r>
          </w:p>
        </w:tc>
        <w:tc>
          <w:tcPr>
            <w:tcW w:w="0" w:type="auto"/>
          </w:tcPr>
          <w:p w14:paraId="067DBB27" w14:textId="77777777" w:rsidR="00563C91" w:rsidRDefault="000803A7" w:rsidP="00380512">
            <w:pPr>
              <w:pStyle w:val="Compact"/>
            </w:pPr>
            <w:r>
              <w:t>ANCHIHUAY</w:t>
            </w:r>
          </w:p>
        </w:tc>
        <w:tc>
          <w:tcPr>
            <w:tcW w:w="0" w:type="auto"/>
          </w:tcPr>
          <w:p w14:paraId="208171E1" w14:textId="77777777" w:rsidR="00563C91" w:rsidRDefault="000803A7" w:rsidP="00380512">
            <w:pPr>
              <w:pStyle w:val="Compact"/>
            </w:pPr>
            <w:r>
              <w:t>SUR</w:t>
            </w:r>
          </w:p>
        </w:tc>
      </w:tr>
      <w:tr w:rsidR="00563C91" w14:paraId="7F610006" w14:textId="77777777" w:rsidTr="00380512">
        <w:trPr>
          <w:jc w:val="center"/>
        </w:trPr>
        <w:tc>
          <w:tcPr>
            <w:tcW w:w="0" w:type="auto"/>
          </w:tcPr>
          <w:p w14:paraId="46F64438" w14:textId="77777777" w:rsidR="00563C91" w:rsidRDefault="000803A7" w:rsidP="00380512">
            <w:pPr>
              <w:pStyle w:val="Compact"/>
            </w:pPr>
            <w:r>
              <w:t>AYACUCHO</w:t>
            </w:r>
          </w:p>
        </w:tc>
        <w:tc>
          <w:tcPr>
            <w:tcW w:w="0" w:type="auto"/>
          </w:tcPr>
          <w:p w14:paraId="70A3E119" w14:textId="77777777" w:rsidR="00563C91" w:rsidRDefault="000803A7" w:rsidP="00380512">
            <w:pPr>
              <w:pStyle w:val="Compact"/>
            </w:pPr>
            <w:r>
              <w:t>LA MAR</w:t>
            </w:r>
          </w:p>
        </w:tc>
        <w:tc>
          <w:tcPr>
            <w:tcW w:w="0" w:type="auto"/>
          </w:tcPr>
          <w:p w14:paraId="59FF643B" w14:textId="77777777" w:rsidR="00563C91" w:rsidRDefault="000803A7" w:rsidP="00380512">
            <w:pPr>
              <w:pStyle w:val="Compact"/>
            </w:pPr>
            <w:r>
              <w:t>ANCO</w:t>
            </w:r>
          </w:p>
        </w:tc>
        <w:tc>
          <w:tcPr>
            <w:tcW w:w="0" w:type="auto"/>
          </w:tcPr>
          <w:p w14:paraId="35B517DB" w14:textId="77777777" w:rsidR="00563C91" w:rsidRDefault="000803A7" w:rsidP="00380512">
            <w:pPr>
              <w:pStyle w:val="Compact"/>
            </w:pPr>
            <w:r>
              <w:t>SUR</w:t>
            </w:r>
          </w:p>
        </w:tc>
      </w:tr>
      <w:tr w:rsidR="00563C91" w14:paraId="438DE297" w14:textId="77777777" w:rsidTr="00380512">
        <w:trPr>
          <w:jc w:val="center"/>
        </w:trPr>
        <w:tc>
          <w:tcPr>
            <w:tcW w:w="0" w:type="auto"/>
          </w:tcPr>
          <w:p w14:paraId="474AF3B8" w14:textId="77777777" w:rsidR="00563C91" w:rsidRDefault="000803A7" w:rsidP="00380512">
            <w:pPr>
              <w:pStyle w:val="Compact"/>
            </w:pPr>
            <w:r>
              <w:t>AYACUCHO</w:t>
            </w:r>
          </w:p>
        </w:tc>
        <w:tc>
          <w:tcPr>
            <w:tcW w:w="0" w:type="auto"/>
          </w:tcPr>
          <w:p w14:paraId="2174B855" w14:textId="77777777" w:rsidR="00563C91" w:rsidRDefault="000803A7" w:rsidP="00380512">
            <w:pPr>
              <w:pStyle w:val="Compact"/>
            </w:pPr>
            <w:r>
              <w:t>LA MAR</w:t>
            </w:r>
          </w:p>
        </w:tc>
        <w:tc>
          <w:tcPr>
            <w:tcW w:w="0" w:type="auto"/>
          </w:tcPr>
          <w:p w14:paraId="15D04A3B" w14:textId="77777777" w:rsidR="00563C91" w:rsidRDefault="000803A7" w:rsidP="00380512">
            <w:pPr>
              <w:pStyle w:val="Compact"/>
            </w:pPr>
            <w:r>
              <w:t>UNION PROGRESO</w:t>
            </w:r>
          </w:p>
        </w:tc>
        <w:tc>
          <w:tcPr>
            <w:tcW w:w="0" w:type="auto"/>
          </w:tcPr>
          <w:p w14:paraId="72BC797F" w14:textId="77777777" w:rsidR="00563C91" w:rsidRDefault="000803A7" w:rsidP="00380512">
            <w:pPr>
              <w:pStyle w:val="Compact"/>
            </w:pPr>
            <w:r>
              <w:t>SUR</w:t>
            </w:r>
          </w:p>
        </w:tc>
      </w:tr>
      <w:tr w:rsidR="00563C91" w14:paraId="0CA3C3B1" w14:textId="77777777" w:rsidTr="00380512">
        <w:trPr>
          <w:jc w:val="center"/>
        </w:trPr>
        <w:tc>
          <w:tcPr>
            <w:tcW w:w="0" w:type="auto"/>
          </w:tcPr>
          <w:p w14:paraId="353A9299" w14:textId="77777777" w:rsidR="00563C91" w:rsidRDefault="000803A7" w:rsidP="00380512">
            <w:pPr>
              <w:pStyle w:val="Compact"/>
            </w:pPr>
            <w:r>
              <w:t>AYACUCHO</w:t>
            </w:r>
          </w:p>
        </w:tc>
        <w:tc>
          <w:tcPr>
            <w:tcW w:w="0" w:type="auto"/>
          </w:tcPr>
          <w:p w14:paraId="2316C5F6" w14:textId="77777777" w:rsidR="00563C91" w:rsidRDefault="000803A7" w:rsidP="00380512">
            <w:pPr>
              <w:pStyle w:val="Compact"/>
            </w:pPr>
            <w:r>
              <w:t>LA MAR</w:t>
            </w:r>
          </w:p>
        </w:tc>
        <w:tc>
          <w:tcPr>
            <w:tcW w:w="0" w:type="auto"/>
          </w:tcPr>
          <w:p w14:paraId="3BB521B2" w14:textId="77777777" w:rsidR="00563C91" w:rsidRDefault="000803A7" w:rsidP="00380512">
            <w:pPr>
              <w:pStyle w:val="Compact"/>
            </w:pPr>
            <w:r>
              <w:t>CHUNGUI</w:t>
            </w:r>
          </w:p>
        </w:tc>
        <w:tc>
          <w:tcPr>
            <w:tcW w:w="0" w:type="auto"/>
          </w:tcPr>
          <w:p w14:paraId="2EDA6D67" w14:textId="77777777" w:rsidR="00563C91" w:rsidRDefault="000803A7" w:rsidP="00380512">
            <w:pPr>
              <w:pStyle w:val="Compact"/>
            </w:pPr>
            <w:r>
              <w:t>SUR</w:t>
            </w:r>
          </w:p>
        </w:tc>
      </w:tr>
      <w:tr w:rsidR="00563C91" w14:paraId="14D77E8B" w14:textId="77777777" w:rsidTr="00380512">
        <w:trPr>
          <w:jc w:val="center"/>
        </w:trPr>
        <w:tc>
          <w:tcPr>
            <w:tcW w:w="0" w:type="auto"/>
          </w:tcPr>
          <w:p w14:paraId="0197046B" w14:textId="77777777" w:rsidR="00563C91" w:rsidRDefault="000803A7" w:rsidP="00380512">
            <w:pPr>
              <w:pStyle w:val="Compact"/>
            </w:pPr>
            <w:r>
              <w:t>CUSCO</w:t>
            </w:r>
          </w:p>
        </w:tc>
        <w:tc>
          <w:tcPr>
            <w:tcW w:w="0" w:type="auto"/>
          </w:tcPr>
          <w:p w14:paraId="1991294E" w14:textId="77777777" w:rsidR="00563C91" w:rsidRDefault="000803A7" w:rsidP="00380512">
            <w:pPr>
              <w:pStyle w:val="Compact"/>
            </w:pPr>
            <w:r>
              <w:t>LA CONVENCION</w:t>
            </w:r>
          </w:p>
        </w:tc>
        <w:tc>
          <w:tcPr>
            <w:tcW w:w="0" w:type="auto"/>
          </w:tcPr>
          <w:p w14:paraId="70EA6429" w14:textId="77777777" w:rsidR="00563C91" w:rsidRDefault="000803A7" w:rsidP="00380512">
            <w:pPr>
              <w:pStyle w:val="Compact"/>
            </w:pPr>
            <w:r>
              <w:t>VILLA KINTIARINA</w:t>
            </w:r>
          </w:p>
        </w:tc>
        <w:tc>
          <w:tcPr>
            <w:tcW w:w="0" w:type="auto"/>
          </w:tcPr>
          <w:p w14:paraId="6B116188" w14:textId="77777777" w:rsidR="00563C91" w:rsidRDefault="000803A7" w:rsidP="00380512">
            <w:pPr>
              <w:pStyle w:val="Compact"/>
            </w:pPr>
            <w:r>
              <w:t>SUR</w:t>
            </w:r>
          </w:p>
        </w:tc>
      </w:tr>
      <w:tr w:rsidR="00563C91" w14:paraId="672556D6" w14:textId="77777777" w:rsidTr="00380512">
        <w:trPr>
          <w:jc w:val="center"/>
        </w:trPr>
        <w:tc>
          <w:tcPr>
            <w:tcW w:w="0" w:type="auto"/>
          </w:tcPr>
          <w:p w14:paraId="2A1E4FC6" w14:textId="77777777" w:rsidR="00563C91" w:rsidRDefault="000803A7" w:rsidP="00380512">
            <w:pPr>
              <w:pStyle w:val="Compact"/>
            </w:pPr>
            <w:r>
              <w:t>CUSCO</w:t>
            </w:r>
          </w:p>
        </w:tc>
        <w:tc>
          <w:tcPr>
            <w:tcW w:w="0" w:type="auto"/>
          </w:tcPr>
          <w:p w14:paraId="67E71806" w14:textId="77777777" w:rsidR="00563C91" w:rsidRDefault="000803A7" w:rsidP="00380512">
            <w:pPr>
              <w:pStyle w:val="Compact"/>
            </w:pPr>
            <w:r>
              <w:t>LA CONVENCION</w:t>
            </w:r>
          </w:p>
        </w:tc>
        <w:tc>
          <w:tcPr>
            <w:tcW w:w="0" w:type="auto"/>
          </w:tcPr>
          <w:p w14:paraId="279187C1" w14:textId="77777777" w:rsidR="00563C91" w:rsidRDefault="000803A7" w:rsidP="00380512">
            <w:pPr>
              <w:pStyle w:val="Compact"/>
            </w:pPr>
            <w:r>
              <w:t>VILLA VIRGEN</w:t>
            </w:r>
          </w:p>
        </w:tc>
        <w:tc>
          <w:tcPr>
            <w:tcW w:w="0" w:type="auto"/>
          </w:tcPr>
          <w:p w14:paraId="1511CE55" w14:textId="77777777" w:rsidR="00563C91" w:rsidRDefault="000803A7" w:rsidP="00380512">
            <w:pPr>
              <w:pStyle w:val="Compact"/>
            </w:pPr>
            <w:r>
              <w:t>SUR</w:t>
            </w:r>
          </w:p>
        </w:tc>
      </w:tr>
    </w:tbl>
    <w:p w14:paraId="1E814648" w14:textId="77777777" w:rsidR="00563C91" w:rsidRDefault="000803A7" w:rsidP="00380512">
      <w:pPr>
        <w:pStyle w:val="Textoindependiente"/>
      </w:pPr>
      <w:r>
        <w:lastRenderedPageBreak/>
        <w:t>De ellos, cinco corresponde a distritos de reciente creación, por lo que no ha sido posible obtener información de sus límites geográficos.</w:t>
      </w:r>
    </w:p>
    <w:tbl>
      <w:tblPr>
        <w:tblStyle w:val="Table"/>
        <w:tblW w:w="0" w:type="auto"/>
        <w:jc w:val="center"/>
        <w:tblLook w:val="0020" w:firstRow="1" w:lastRow="0" w:firstColumn="0" w:lastColumn="0" w:noHBand="0" w:noVBand="0"/>
      </w:tblPr>
      <w:tblGrid>
        <w:gridCol w:w="1674"/>
        <w:gridCol w:w="1982"/>
        <w:gridCol w:w="2274"/>
        <w:gridCol w:w="1101"/>
      </w:tblGrid>
      <w:tr w:rsidR="00563C91" w14:paraId="5EBCF91C" w14:textId="77777777" w:rsidTr="003805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071F944" w14:textId="77777777" w:rsidR="00563C91" w:rsidRDefault="000803A7" w:rsidP="00380512">
            <w:pPr>
              <w:pStyle w:val="Compact"/>
            </w:pPr>
            <w:r>
              <w:t>departamento</w:t>
            </w:r>
          </w:p>
        </w:tc>
        <w:tc>
          <w:tcPr>
            <w:tcW w:w="0" w:type="auto"/>
          </w:tcPr>
          <w:p w14:paraId="0F749FFD" w14:textId="77777777" w:rsidR="00563C91" w:rsidRDefault="000803A7" w:rsidP="00380512">
            <w:pPr>
              <w:pStyle w:val="Compact"/>
            </w:pPr>
            <w:r>
              <w:t>provincia</w:t>
            </w:r>
          </w:p>
        </w:tc>
        <w:tc>
          <w:tcPr>
            <w:tcW w:w="0" w:type="auto"/>
          </w:tcPr>
          <w:p w14:paraId="082A712C" w14:textId="77777777" w:rsidR="00563C91" w:rsidRDefault="000803A7" w:rsidP="00380512">
            <w:pPr>
              <w:pStyle w:val="Compact"/>
            </w:pPr>
            <w:r>
              <w:t>distrito</w:t>
            </w:r>
          </w:p>
        </w:tc>
        <w:tc>
          <w:tcPr>
            <w:tcW w:w="0" w:type="auto"/>
          </w:tcPr>
          <w:p w14:paraId="5F446AAB" w14:textId="77777777" w:rsidR="00563C91" w:rsidRDefault="000803A7" w:rsidP="00380512">
            <w:pPr>
              <w:pStyle w:val="Compact"/>
            </w:pPr>
            <w:r>
              <w:t>subzona</w:t>
            </w:r>
          </w:p>
        </w:tc>
      </w:tr>
      <w:tr w:rsidR="00563C91" w14:paraId="535FF14D" w14:textId="77777777" w:rsidTr="00380512">
        <w:trPr>
          <w:jc w:val="center"/>
        </w:trPr>
        <w:tc>
          <w:tcPr>
            <w:tcW w:w="0" w:type="auto"/>
          </w:tcPr>
          <w:p w14:paraId="12ADA2F5" w14:textId="77777777" w:rsidR="00563C91" w:rsidRDefault="000803A7" w:rsidP="00380512">
            <w:pPr>
              <w:pStyle w:val="Compact"/>
            </w:pPr>
            <w:r>
              <w:t>CUSCO</w:t>
            </w:r>
          </w:p>
        </w:tc>
        <w:tc>
          <w:tcPr>
            <w:tcW w:w="0" w:type="auto"/>
          </w:tcPr>
          <w:p w14:paraId="2A51472E" w14:textId="77777777" w:rsidR="00563C91" w:rsidRDefault="000803A7" w:rsidP="00380512">
            <w:pPr>
              <w:pStyle w:val="Compact"/>
            </w:pPr>
            <w:r>
              <w:t>LA CONVENCION</w:t>
            </w:r>
          </w:p>
        </w:tc>
        <w:tc>
          <w:tcPr>
            <w:tcW w:w="0" w:type="auto"/>
          </w:tcPr>
          <w:p w14:paraId="0B246FB4" w14:textId="77777777" w:rsidR="00563C91" w:rsidRDefault="000803A7" w:rsidP="00380512">
            <w:pPr>
              <w:pStyle w:val="Compact"/>
            </w:pPr>
            <w:r>
              <w:t>CIELO PUNCO</w:t>
            </w:r>
          </w:p>
        </w:tc>
        <w:tc>
          <w:tcPr>
            <w:tcW w:w="0" w:type="auto"/>
          </w:tcPr>
          <w:p w14:paraId="0FDE0484" w14:textId="77777777" w:rsidR="00563C91" w:rsidRDefault="000803A7" w:rsidP="00380512">
            <w:pPr>
              <w:pStyle w:val="Compact"/>
            </w:pPr>
            <w:r>
              <w:t>CENTRO</w:t>
            </w:r>
          </w:p>
        </w:tc>
      </w:tr>
      <w:tr w:rsidR="00563C91" w14:paraId="3DC1EE81" w14:textId="77777777" w:rsidTr="00380512">
        <w:trPr>
          <w:jc w:val="center"/>
        </w:trPr>
        <w:tc>
          <w:tcPr>
            <w:tcW w:w="0" w:type="auto"/>
          </w:tcPr>
          <w:p w14:paraId="22B8FD67" w14:textId="77777777" w:rsidR="00563C91" w:rsidRDefault="000803A7" w:rsidP="00380512">
            <w:pPr>
              <w:pStyle w:val="Compact"/>
            </w:pPr>
            <w:r>
              <w:t>CUSCO</w:t>
            </w:r>
          </w:p>
        </w:tc>
        <w:tc>
          <w:tcPr>
            <w:tcW w:w="0" w:type="auto"/>
          </w:tcPr>
          <w:p w14:paraId="2DDE1782" w14:textId="77777777" w:rsidR="00563C91" w:rsidRDefault="000803A7" w:rsidP="00380512">
            <w:pPr>
              <w:pStyle w:val="Compact"/>
            </w:pPr>
            <w:r>
              <w:t>LA CONVENCION</w:t>
            </w:r>
          </w:p>
        </w:tc>
        <w:tc>
          <w:tcPr>
            <w:tcW w:w="0" w:type="auto"/>
          </w:tcPr>
          <w:p w14:paraId="3C38ADD1" w14:textId="77777777" w:rsidR="00563C91" w:rsidRDefault="000803A7" w:rsidP="00380512">
            <w:pPr>
              <w:pStyle w:val="Compact"/>
            </w:pPr>
            <w:r>
              <w:t>MANITEA</w:t>
            </w:r>
          </w:p>
        </w:tc>
        <w:tc>
          <w:tcPr>
            <w:tcW w:w="0" w:type="auto"/>
          </w:tcPr>
          <w:p w14:paraId="657111BA" w14:textId="77777777" w:rsidR="00563C91" w:rsidRDefault="000803A7" w:rsidP="00380512">
            <w:pPr>
              <w:pStyle w:val="Compact"/>
            </w:pPr>
            <w:r>
              <w:t>CENTRO</w:t>
            </w:r>
          </w:p>
        </w:tc>
      </w:tr>
      <w:tr w:rsidR="00563C91" w14:paraId="3E959A1C" w14:textId="77777777" w:rsidTr="00380512">
        <w:trPr>
          <w:jc w:val="center"/>
        </w:trPr>
        <w:tc>
          <w:tcPr>
            <w:tcW w:w="0" w:type="auto"/>
          </w:tcPr>
          <w:p w14:paraId="53E78DD9" w14:textId="77777777" w:rsidR="00563C91" w:rsidRDefault="000803A7" w:rsidP="00380512">
            <w:pPr>
              <w:pStyle w:val="Compact"/>
            </w:pPr>
            <w:r>
              <w:t>CUSCO</w:t>
            </w:r>
          </w:p>
        </w:tc>
        <w:tc>
          <w:tcPr>
            <w:tcW w:w="0" w:type="auto"/>
          </w:tcPr>
          <w:p w14:paraId="7539A681" w14:textId="77777777" w:rsidR="00563C91" w:rsidRDefault="000803A7" w:rsidP="00380512">
            <w:pPr>
              <w:pStyle w:val="Compact"/>
            </w:pPr>
            <w:r>
              <w:t>LA CONVENCION</w:t>
            </w:r>
          </w:p>
        </w:tc>
        <w:tc>
          <w:tcPr>
            <w:tcW w:w="0" w:type="auto"/>
          </w:tcPr>
          <w:p w14:paraId="3FB5998D" w14:textId="77777777" w:rsidR="00563C91" w:rsidRDefault="000803A7" w:rsidP="00380512">
            <w:pPr>
              <w:pStyle w:val="Compact"/>
            </w:pPr>
            <w:r>
              <w:t>UNION ASHANINKA</w:t>
            </w:r>
          </w:p>
        </w:tc>
        <w:tc>
          <w:tcPr>
            <w:tcW w:w="0" w:type="auto"/>
          </w:tcPr>
          <w:p w14:paraId="34D08546" w14:textId="77777777" w:rsidR="00563C91" w:rsidRDefault="000803A7" w:rsidP="00380512">
            <w:pPr>
              <w:pStyle w:val="Compact"/>
            </w:pPr>
            <w:r>
              <w:t>CENTRO</w:t>
            </w:r>
          </w:p>
        </w:tc>
      </w:tr>
      <w:tr w:rsidR="00563C91" w14:paraId="25E4E384" w14:textId="77777777" w:rsidTr="00380512">
        <w:trPr>
          <w:jc w:val="center"/>
        </w:trPr>
        <w:tc>
          <w:tcPr>
            <w:tcW w:w="0" w:type="auto"/>
          </w:tcPr>
          <w:p w14:paraId="0C45E92F" w14:textId="77777777" w:rsidR="00563C91" w:rsidRDefault="000803A7" w:rsidP="00380512">
            <w:pPr>
              <w:pStyle w:val="Compact"/>
            </w:pPr>
            <w:r>
              <w:t>AYACUCHO</w:t>
            </w:r>
          </w:p>
        </w:tc>
        <w:tc>
          <w:tcPr>
            <w:tcW w:w="0" w:type="auto"/>
          </w:tcPr>
          <w:p w14:paraId="710F6EB6" w14:textId="77777777" w:rsidR="00563C91" w:rsidRDefault="000803A7" w:rsidP="00380512">
            <w:pPr>
              <w:pStyle w:val="Compact"/>
            </w:pPr>
            <w:r>
              <w:t>LA MAR</w:t>
            </w:r>
          </w:p>
        </w:tc>
        <w:tc>
          <w:tcPr>
            <w:tcW w:w="0" w:type="auto"/>
          </w:tcPr>
          <w:p w14:paraId="7817369F" w14:textId="77777777" w:rsidR="00563C91" w:rsidRDefault="000803A7" w:rsidP="00380512">
            <w:pPr>
              <w:pStyle w:val="Compact"/>
            </w:pPr>
            <w:r>
              <w:t>RIO MAGDALENA</w:t>
            </w:r>
          </w:p>
        </w:tc>
        <w:tc>
          <w:tcPr>
            <w:tcW w:w="0" w:type="auto"/>
          </w:tcPr>
          <w:p w14:paraId="2D97715E" w14:textId="77777777" w:rsidR="00563C91" w:rsidRDefault="000803A7" w:rsidP="00380512">
            <w:pPr>
              <w:pStyle w:val="Compact"/>
            </w:pPr>
            <w:r>
              <w:t>CENTRO</w:t>
            </w:r>
          </w:p>
        </w:tc>
      </w:tr>
      <w:tr w:rsidR="00563C91" w14:paraId="25491B1D" w14:textId="77777777" w:rsidTr="00380512">
        <w:trPr>
          <w:jc w:val="center"/>
        </w:trPr>
        <w:tc>
          <w:tcPr>
            <w:tcW w:w="0" w:type="auto"/>
          </w:tcPr>
          <w:p w14:paraId="58F8F38D" w14:textId="77777777" w:rsidR="00563C91" w:rsidRDefault="000803A7" w:rsidP="00380512">
            <w:pPr>
              <w:pStyle w:val="Compact"/>
            </w:pPr>
            <w:r>
              <w:t>AYACUCHO</w:t>
            </w:r>
          </w:p>
        </w:tc>
        <w:tc>
          <w:tcPr>
            <w:tcW w:w="0" w:type="auto"/>
          </w:tcPr>
          <w:p w14:paraId="61A455B1" w14:textId="77777777" w:rsidR="00563C91" w:rsidRDefault="000803A7" w:rsidP="00380512">
            <w:pPr>
              <w:pStyle w:val="Compact"/>
            </w:pPr>
            <w:r>
              <w:t>LA MAR</w:t>
            </w:r>
          </w:p>
        </w:tc>
        <w:tc>
          <w:tcPr>
            <w:tcW w:w="0" w:type="auto"/>
          </w:tcPr>
          <w:p w14:paraId="78784F99" w14:textId="77777777" w:rsidR="00563C91" w:rsidRDefault="000803A7" w:rsidP="00380512">
            <w:pPr>
              <w:pStyle w:val="Compact"/>
            </w:pPr>
            <w:r>
              <w:t>UNION PROGRESO</w:t>
            </w:r>
          </w:p>
        </w:tc>
        <w:tc>
          <w:tcPr>
            <w:tcW w:w="0" w:type="auto"/>
          </w:tcPr>
          <w:p w14:paraId="3A929ACA" w14:textId="77777777" w:rsidR="00563C91" w:rsidRDefault="000803A7" w:rsidP="00380512">
            <w:pPr>
              <w:pStyle w:val="Compact"/>
            </w:pPr>
            <w:r>
              <w:t>SUR</w:t>
            </w:r>
          </w:p>
        </w:tc>
      </w:tr>
    </w:tbl>
    <w:p w14:paraId="00A1F850" w14:textId="77777777" w:rsidR="00563C91" w:rsidRDefault="000803A7" w:rsidP="00380512">
      <w:pPr>
        <w:pStyle w:val="Textoindependiente"/>
      </w:pPr>
      <w:r>
        <w:t>Para el resto de distritos, se puede observar el siguiente mapa:</w:t>
      </w:r>
    </w:p>
    <w:p w14:paraId="60BFC132" w14:textId="77777777" w:rsidR="00563C91" w:rsidRDefault="000803A7" w:rsidP="00380512">
      <w:pPr>
        <w:pStyle w:val="Textoindependiente"/>
      </w:pPr>
      <w:r>
        <w:rPr>
          <w:noProof/>
        </w:rPr>
        <w:drawing>
          <wp:inline distT="0" distB="0" distL="0" distR="0" wp14:anchorId="6D970B5E" wp14:editId="569C04CA">
            <wp:extent cx="5600700" cy="28003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oc_files/figure-docx/unnamed-chunk-6-1.png"/>
                    <pic:cNvPicPr>
                      <a:picLocks noChangeAspect="1" noChangeArrowheads="1"/>
                    </pic:cNvPicPr>
                  </pic:nvPicPr>
                  <pic:blipFill>
                    <a:blip r:embed="rId7"/>
                    <a:stretch>
                      <a:fillRect/>
                    </a:stretch>
                  </pic:blipFill>
                  <pic:spPr bwMode="auto">
                    <a:xfrm>
                      <a:off x="0" y="0"/>
                      <a:ext cx="5600700" cy="2800350"/>
                    </a:xfrm>
                    <a:prstGeom prst="rect">
                      <a:avLst/>
                    </a:prstGeom>
                    <a:noFill/>
                    <a:ln w="9525">
                      <a:noFill/>
                      <a:headEnd/>
                      <a:tailEnd/>
                    </a:ln>
                  </pic:spPr>
                </pic:pic>
              </a:graphicData>
            </a:graphic>
          </wp:inline>
        </w:drawing>
      </w:r>
    </w:p>
    <w:p w14:paraId="3763747B" w14:textId="77777777" w:rsidR="00563C91" w:rsidRDefault="000803A7" w:rsidP="00380512">
      <w:pPr>
        <w:pStyle w:val="Textoindependiente"/>
      </w:pPr>
      <w:r>
        <w:t>La información se ha recopilado del portal de Consulta Amigable de la ejecución presupuestal del MEF con fecha 03 de Octubre de 2022</w:t>
      </w:r>
    </w:p>
    <w:p w14:paraId="7D786567" w14:textId="77777777" w:rsidR="00563C91" w:rsidRDefault="000803A7">
      <w:pPr>
        <w:pStyle w:val="Ttulo2"/>
      </w:pPr>
      <w:bookmarkStart w:id="0" w:name="ejecución-presupuestal"/>
      <w:r>
        <w:t>E</w:t>
      </w:r>
      <w:r>
        <w:t>jecución presupuestal</w:t>
      </w:r>
    </w:p>
    <w:p w14:paraId="0ED70EA4" w14:textId="77777777" w:rsidR="00563C91" w:rsidRDefault="000803A7" w:rsidP="00380512">
      <w:pPr>
        <w:pStyle w:val="FirstParagraph"/>
      </w:pPr>
      <w:r>
        <w:t>La ejecución presupuestal es un indicador de qué tanto las autoridades políticas están usando el pre</w:t>
      </w:r>
      <w:r>
        <w:t>supuesto asignado para el ejercicio fiscal en bienes y servicios que se proveen a la población. Por lo general, estos bienes y servicios corresponden con actividades, obras o proyectos de inversión considerados en la planificación presupuestaria y la estru</w:t>
      </w:r>
      <w:r>
        <w:t>ctura de soporte para su ejecución (que incluye personal, mantenimiento, etc).</w:t>
      </w:r>
    </w:p>
    <w:p w14:paraId="6B59648B" w14:textId="77777777" w:rsidR="00563C91" w:rsidRDefault="000803A7" w:rsidP="00380512">
      <w:pPr>
        <w:pStyle w:val="Textoindependiente"/>
      </w:pPr>
      <w:r>
        <w:t>Los gobiernos regionales que tienen territorio dentro de la zona VRAEM son Ayacucho, Junin y Cusco. De ellos, Ayacucho ha tenido una menor ejecución presupuestal hasta la fecha.</w:t>
      </w:r>
    </w:p>
    <w:p w14:paraId="5F7326D3" w14:textId="77777777" w:rsidR="00563C91" w:rsidRDefault="000803A7" w:rsidP="00380512">
      <w:pPr>
        <w:pStyle w:val="Textoindependiente"/>
      </w:pPr>
      <w:r>
        <w:rPr>
          <w:noProof/>
        </w:rPr>
        <w:lastRenderedPageBreak/>
        <w:drawing>
          <wp:inline distT="0" distB="0" distL="0" distR="0" wp14:anchorId="3A70AC19" wp14:editId="0F87187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oc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A55015" w14:textId="77777777" w:rsidR="00563C91" w:rsidRDefault="000803A7" w:rsidP="00380512">
      <w:pPr>
        <w:pStyle w:val="Textoindependiente"/>
      </w:pPr>
      <w:r>
        <w:t>A nivel de provincias se puede ver que de las provincias que tienen territorios dentro de la zona VRAEM, La Convención es la que menos ha ejecutado hasta la fecha, con solo 44.3% de avance.</w:t>
      </w:r>
    </w:p>
    <w:p w14:paraId="63FE10E4" w14:textId="77777777" w:rsidR="00563C91" w:rsidRDefault="000803A7" w:rsidP="00380512">
      <w:pPr>
        <w:pStyle w:val="Textoindependiente"/>
      </w:pPr>
      <w:r>
        <w:rPr>
          <w:noProof/>
        </w:rPr>
        <w:drawing>
          <wp:inline distT="0" distB="0" distL="0" distR="0" wp14:anchorId="4CC18D54" wp14:editId="3857A70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oc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DADDCF" w14:textId="77777777" w:rsidR="00563C91" w:rsidRDefault="000803A7" w:rsidP="00380512">
      <w:pPr>
        <w:pStyle w:val="Textoindependiente"/>
      </w:pPr>
      <w:r>
        <w:lastRenderedPageBreak/>
        <w:t>Los distritos muestran mayor variabilidad en su ejecución. Po</w:t>
      </w:r>
      <w:r>
        <w:t>r ejemplo, los distritos vecinos de Santa Rosa y Anchihuay son los que tienen respectivamente la mayor (63.4%) y menor (27.9%) ejecución presupuestal en lo que va del año. El mapa muestra la información para los distritos no mencionados.</w:t>
      </w:r>
    </w:p>
    <w:p w14:paraId="7B7C2603" w14:textId="77777777" w:rsidR="00563C91" w:rsidRDefault="000803A7" w:rsidP="00380512">
      <w:pPr>
        <w:pStyle w:val="Textoindependiente"/>
      </w:pPr>
      <w:r>
        <w:rPr>
          <w:noProof/>
        </w:rPr>
        <w:drawing>
          <wp:inline distT="0" distB="0" distL="0" distR="0" wp14:anchorId="15AFBDBE" wp14:editId="120EE1B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oc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CB3CCB" w14:textId="77777777" w:rsidR="00563C91" w:rsidRDefault="000803A7" w:rsidP="00380512">
      <w:pPr>
        <w:pStyle w:val="Textoindependiente"/>
      </w:pPr>
      <w:r>
        <w:t>En este punto es</w:t>
      </w:r>
      <w:r>
        <w:t xml:space="preserve"> importante resaltar que el nivel municipal es el que necesita mayor acompañamiento y promoción de sus capacidades de gestión, debido a que son los que tienen la responsabilidad más directa con las necesidades cotidianas de la población.</w:t>
      </w:r>
    </w:p>
    <w:p w14:paraId="63E833C0" w14:textId="77777777" w:rsidR="00563C91" w:rsidRDefault="000803A7">
      <w:pPr>
        <w:pStyle w:val="Ttulo2"/>
      </w:pPr>
      <w:bookmarkStart w:id="1" w:name="fuentes-de-financiamiento"/>
      <w:bookmarkEnd w:id="0"/>
      <w:r>
        <w:t>F</w:t>
      </w:r>
      <w:r>
        <w:t>uentes de financi</w:t>
      </w:r>
      <w:r>
        <w:t>amiento</w:t>
      </w:r>
    </w:p>
    <w:p w14:paraId="5E163E31" w14:textId="77777777" w:rsidR="00563C91" w:rsidRDefault="000803A7" w:rsidP="00380512">
      <w:pPr>
        <w:pStyle w:val="FirstParagraph"/>
      </w:pPr>
      <w:r>
        <w:t>Lo siguiente a revisar es de dónde proviene el financiamiento para la ejecución presupuestal en la zona de influencia del VRAEM. En específico, se revisará de qué manera se aprovechan los recursos obtenidos por el rubro “CANON Y SOBRECANON, REGALIA</w:t>
      </w:r>
      <w:r>
        <w:t>S, RENTA DE ADUANAS Y PARTICIPACIONES”.</w:t>
      </w:r>
    </w:p>
    <w:p w14:paraId="165CB7CB" w14:textId="77777777" w:rsidR="00563C91" w:rsidRDefault="000803A7" w:rsidP="00380512">
      <w:pPr>
        <w:pStyle w:val="Textoindependiente"/>
      </w:pPr>
      <w:r>
        <w:t>La siguiente tabla muestra que, de las regiones revisadas, la que más recursos recibe del rubro referido es Cusco, con un monto superior a los 4 mil millones de soles. Este monto representa el 24.8 del total del pres</w:t>
      </w:r>
      <w:r>
        <w:t>upuesto que recibe el gobierno regional. De ese monto, en lo que va del ejercicio presupuestal se ha ejecutado el 61.9%. Se cuenta con la misma información para Ayacucho y Junin, donde el peso del canon es menor en el presupuesto total, sin dejar de ser si</w:t>
      </w:r>
      <w:r>
        <w:t>gnificativo.</w:t>
      </w:r>
    </w:p>
    <w:tbl>
      <w:tblPr>
        <w:tblStyle w:val="Table"/>
        <w:tblW w:w="0" w:type="auto"/>
        <w:jc w:val="center"/>
        <w:tblLook w:val="0020" w:firstRow="1" w:lastRow="0" w:firstColumn="0" w:lastColumn="0" w:noHBand="0" w:noVBand="0"/>
      </w:tblPr>
      <w:tblGrid>
        <w:gridCol w:w="1674"/>
        <w:gridCol w:w="1413"/>
        <w:gridCol w:w="698"/>
        <w:gridCol w:w="1891"/>
      </w:tblGrid>
      <w:tr w:rsidR="00563C91" w14:paraId="1C9C3769" w14:textId="77777777" w:rsidTr="003805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E039FFD" w14:textId="77777777" w:rsidR="00563C91" w:rsidRDefault="000803A7" w:rsidP="00380512">
            <w:pPr>
              <w:pStyle w:val="Compact"/>
            </w:pPr>
            <w:r>
              <w:t>departamento</w:t>
            </w:r>
          </w:p>
        </w:tc>
        <w:tc>
          <w:tcPr>
            <w:tcW w:w="0" w:type="auto"/>
          </w:tcPr>
          <w:p w14:paraId="6C1DA46B" w14:textId="77777777" w:rsidR="00563C91" w:rsidRDefault="000803A7" w:rsidP="00380512">
            <w:pPr>
              <w:pStyle w:val="Compact"/>
            </w:pPr>
            <w:r>
              <w:t>pim</w:t>
            </w:r>
          </w:p>
        </w:tc>
        <w:tc>
          <w:tcPr>
            <w:tcW w:w="0" w:type="auto"/>
          </w:tcPr>
          <w:p w14:paraId="48399249" w14:textId="77777777" w:rsidR="00563C91" w:rsidRDefault="000803A7" w:rsidP="00380512">
            <w:pPr>
              <w:pStyle w:val="Compact"/>
            </w:pPr>
            <w:r>
              <w:t>peso</w:t>
            </w:r>
          </w:p>
        </w:tc>
        <w:tc>
          <w:tcPr>
            <w:tcW w:w="0" w:type="auto"/>
          </w:tcPr>
          <w:p w14:paraId="63ADC645" w14:textId="77777777" w:rsidR="00563C91" w:rsidRDefault="000803A7" w:rsidP="00380512">
            <w:pPr>
              <w:pStyle w:val="Compact"/>
            </w:pPr>
            <w:r>
              <w:t>ejecutado_rubro</w:t>
            </w:r>
          </w:p>
        </w:tc>
      </w:tr>
      <w:tr w:rsidR="00563C91" w14:paraId="64E67F45" w14:textId="77777777" w:rsidTr="00380512">
        <w:trPr>
          <w:jc w:val="center"/>
        </w:trPr>
        <w:tc>
          <w:tcPr>
            <w:tcW w:w="0" w:type="auto"/>
          </w:tcPr>
          <w:p w14:paraId="300671AA" w14:textId="77777777" w:rsidR="00563C91" w:rsidRDefault="000803A7" w:rsidP="00380512">
            <w:pPr>
              <w:pStyle w:val="Compact"/>
            </w:pPr>
            <w:r>
              <w:t>AYACUCHO</w:t>
            </w:r>
          </w:p>
        </w:tc>
        <w:tc>
          <w:tcPr>
            <w:tcW w:w="0" w:type="auto"/>
          </w:tcPr>
          <w:p w14:paraId="02435B48" w14:textId="77777777" w:rsidR="00563C91" w:rsidRDefault="000803A7" w:rsidP="00380512">
            <w:pPr>
              <w:pStyle w:val="Compact"/>
            </w:pPr>
            <w:r>
              <w:t>280062185</w:t>
            </w:r>
          </w:p>
        </w:tc>
        <w:tc>
          <w:tcPr>
            <w:tcW w:w="0" w:type="auto"/>
          </w:tcPr>
          <w:p w14:paraId="6D11886F" w14:textId="77777777" w:rsidR="00563C91" w:rsidRDefault="000803A7" w:rsidP="00380512">
            <w:pPr>
              <w:pStyle w:val="Compact"/>
            </w:pPr>
            <w:r>
              <w:t>13.4</w:t>
            </w:r>
          </w:p>
        </w:tc>
        <w:tc>
          <w:tcPr>
            <w:tcW w:w="0" w:type="auto"/>
          </w:tcPr>
          <w:p w14:paraId="54ABFBC4" w14:textId="77777777" w:rsidR="00563C91" w:rsidRDefault="000803A7" w:rsidP="00380512">
            <w:pPr>
              <w:pStyle w:val="Compact"/>
            </w:pPr>
            <w:r>
              <w:t>50.0</w:t>
            </w:r>
          </w:p>
        </w:tc>
      </w:tr>
      <w:tr w:rsidR="00563C91" w14:paraId="17A7CA14" w14:textId="77777777" w:rsidTr="00380512">
        <w:trPr>
          <w:jc w:val="center"/>
        </w:trPr>
        <w:tc>
          <w:tcPr>
            <w:tcW w:w="0" w:type="auto"/>
          </w:tcPr>
          <w:p w14:paraId="79AD5793" w14:textId="77777777" w:rsidR="00563C91" w:rsidRDefault="000803A7" w:rsidP="00380512">
            <w:pPr>
              <w:pStyle w:val="Compact"/>
            </w:pPr>
            <w:r>
              <w:lastRenderedPageBreak/>
              <w:t>CUSCO</w:t>
            </w:r>
          </w:p>
        </w:tc>
        <w:tc>
          <w:tcPr>
            <w:tcW w:w="0" w:type="auto"/>
          </w:tcPr>
          <w:p w14:paraId="0A05969F" w14:textId="77777777" w:rsidR="00563C91" w:rsidRDefault="000803A7" w:rsidP="00380512">
            <w:pPr>
              <w:pStyle w:val="Compact"/>
            </w:pPr>
            <w:r>
              <w:t>738546392</w:t>
            </w:r>
          </w:p>
        </w:tc>
        <w:tc>
          <w:tcPr>
            <w:tcW w:w="0" w:type="auto"/>
          </w:tcPr>
          <w:p w14:paraId="136FFAC0" w14:textId="77777777" w:rsidR="00563C91" w:rsidRDefault="000803A7" w:rsidP="00380512">
            <w:pPr>
              <w:pStyle w:val="Compact"/>
            </w:pPr>
            <w:r>
              <w:t>24.8</w:t>
            </w:r>
          </w:p>
        </w:tc>
        <w:tc>
          <w:tcPr>
            <w:tcW w:w="0" w:type="auto"/>
          </w:tcPr>
          <w:p w14:paraId="49F358F0" w14:textId="77777777" w:rsidR="00563C91" w:rsidRDefault="000803A7" w:rsidP="00380512">
            <w:pPr>
              <w:pStyle w:val="Compact"/>
            </w:pPr>
            <w:r>
              <w:t>61.9</w:t>
            </w:r>
          </w:p>
        </w:tc>
      </w:tr>
      <w:tr w:rsidR="00563C91" w14:paraId="5AB19CEA" w14:textId="77777777" w:rsidTr="00380512">
        <w:trPr>
          <w:jc w:val="center"/>
        </w:trPr>
        <w:tc>
          <w:tcPr>
            <w:tcW w:w="0" w:type="auto"/>
          </w:tcPr>
          <w:p w14:paraId="1B002168" w14:textId="77777777" w:rsidR="00563C91" w:rsidRDefault="000803A7" w:rsidP="00380512">
            <w:pPr>
              <w:pStyle w:val="Compact"/>
            </w:pPr>
            <w:r>
              <w:t>JUNIN</w:t>
            </w:r>
          </w:p>
        </w:tc>
        <w:tc>
          <w:tcPr>
            <w:tcW w:w="0" w:type="auto"/>
          </w:tcPr>
          <w:p w14:paraId="6F0E58D6" w14:textId="77777777" w:rsidR="00563C91" w:rsidRDefault="000803A7" w:rsidP="00380512">
            <w:pPr>
              <w:pStyle w:val="Compact"/>
            </w:pPr>
            <w:r>
              <w:t>527561329</w:t>
            </w:r>
          </w:p>
        </w:tc>
        <w:tc>
          <w:tcPr>
            <w:tcW w:w="0" w:type="auto"/>
          </w:tcPr>
          <w:p w14:paraId="14730394" w14:textId="77777777" w:rsidR="00563C91" w:rsidRDefault="000803A7" w:rsidP="00380512">
            <w:pPr>
              <w:pStyle w:val="Compact"/>
            </w:pPr>
            <w:r>
              <w:t>19.4</w:t>
            </w:r>
          </w:p>
        </w:tc>
        <w:tc>
          <w:tcPr>
            <w:tcW w:w="0" w:type="auto"/>
          </w:tcPr>
          <w:p w14:paraId="1B5D05BB" w14:textId="77777777" w:rsidR="00563C91" w:rsidRDefault="000803A7" w:rsidP="00380512">
            <w:pPr>
              <w:pStyle w:val="Compact"/>
            </w:pPr>
            <w:r>
              <w:t>59.4</w:t>
            </w:r>
          </w:p>
        </w:tc>
      </w:tr>
    </w:tbl>
    <w:p w14:paraId="6ADDAFDF" w14:textId="77777777" w:rsidR="00563C91" w:rsidRDefault="000803A7" w:rsidP="00380512">
      <w:pPr>
        <w:pStyle w:val="Textoindependiente"/>
      </w:pPr>
      <w:r>
        <w:t>En lo que respecta a las provincias, se puede apreciar que la que más es financiada por el rubro “CANON Y SOBRECANON, REGALIAS, RENTA DE ADUANAS Y PARTICIPACIONES” es La Convención en Cusco, donde el rubro referido financia el 85.8% de su presupuesto total</w:t>
      </w:r>
      <w:r>
        <w:t>. En general, las provincias han ejecutado alrededor del 40% del presupuesto proveniente de este rubro.</w:t>
      </w:r>
    </w:p>
    <w:tbl>
      <w:tblPr>
        <w:tblStyle w:val="Table"/>
        <w:tblW w:w="0" w:type="auto"/>
        <w:jc w:val="center"/>
        <w:tblLook w:val="0020" w:firstRow="1" w:lastRow="0" w:firstColumn="0" w:lastColumn="0" w:noHBand="0" w:noVBand="0"/>
      </w:tblPr>
      <w:tblGrid>
        <w:gridCol w:w="1400"/>
        <w:gridCol w:w="1982"/>
        <w:gridCol w:w="1545"/>
        <w:gridCol w:w="698"/>
        <w:gridCol w:w="1891"/>
      </w:tblGrid>
      <w:tr w:rsidR="00563C91" w14:paraId="62639ACE" w14:textId="77777777" w:rsidTr="003805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5B0E94F" w14:textId="77777777" w:rsidR="00563C91" w:rsidRDefault="000803A7" w:rsidP="00380512">
            <w:pPr>
              <w:pStyle w:val="Compact"/>
            </w:pPr>
            <w:r>
              <w:t>region</w:t>
            </w:r>
          </w:p>
        </w:tc>
        <w:tc>
          <w:tcPr>
            <w:tcW w:w="0" w:type="auto"/>
          </w:tcPr>
          <w:p w14:paraId="7EF359BB" w14:textId="77777777" w:rsidR="00563C91" w:rsidRDefault="000803A7" w:rsidP="00380512">
            <w:pPr>
              <w:pStyle w:val="Compact"/>
            </w:pPr>
            <w:r>
              <w:t>provincia</w:t>
            </w:r>
          </w:p>
        </w:tc>
        <w:tc>
          <w:tcPr>
            <w:tcW w:w="0" w:type="auto"/>
          </w:tcPr>
          <w:p w14:paraId="58C65990" w14:textId="77777777" w:rsidR="00563C91" w:rsidRDefault="000803A7" w:rsidP="00380512">
            <w:pPr>
              <w:pStyle w:val="Compact"/>
            </w:pPr>
            <w:r>
              <w:t>pim</w:t>
            </w:r>
          </w:p>
        </w:tc>
        <w:tc>
          <w:tcPr>
            <w:tcW w:w="0" w:type="auto"/>
          </w:tcPr>
          <w:p w14:paraId="4C66C240" w14:textId="77777777" w:rsidR="00563C91" w:rsidRDefault="000803A7" w:rsidP="00380512">
            <w:pPr>
              <w:pStyle w:val="Compact"/>
            </w:pPr>
            <w:r>
              <w:t>peso</w:t>
            </w:r>
          </w:p>
        </w:tc>
        <w:tc>
          <w:tcPr>
            <w:tcW w:w="0" w:type="auto"/>
          </w:tcPr>
          <w:p w14:paraId="1D370265" w14:textId="77777777" w:rsidR="00563C91" w:rsidRDefault="000803A7" w:rsidP="00380512">
            <w:pPr>
              <w:pStyle w:val="Compact"/>
            </w:pPr>
            <w:r>
              <w:t>ejecutado_rubro</w:t>
            </w:r>
          </w:p>
        </w:tc>
      </w:tr>
      <w:tr w:rsidR="00563C91" w14:paraId="1C88A261" w14:textId="77777777" w:rsidTr="00380512">
        <w:trPr>
          <w:jc w:val="center"/>
        </w:trPr>
        <w:tc>
          <w:tcPr>
            <w:tcW w:w="0" w:type="auto"/>
          </w:tcPr>
          <w:p w14:paraId="2236C0EE" w14:textId="77777777" w:rsidR="00563C91" w:rsidRDefault="000803A7" w:rsidP="00380512">
            <w:pPr>
              <w:pStyle w:val="Compact"/>
            </w:pPr>
            <w:r>
              <w:t>JUNIN</w:t>
            </w:r>
          </w:p>
        </w:tc>
        <w:tc>
          <w:tcPr>
            <w:tcW w:w="0" w:type="auto"/>
          </w:tcPr>
          <w:p w14:paraId="29943A1D" w14:textId="77777777" w:rsidR="00563C91" w:rsidRDefault="000803A7" w:rsidP="00380512">
            <w:pPr>
              <w:pStyle w:val="Compact"/>
            </w:pPr>
            <w:r>
              <w:t>SATIPO</w:t>
            </w:r>
          </w:p>
        </w:tc>
        <w:tc>
          <w:tcPr>
            <w:tcW w:w="0" w:type="auto"/>
          </w:tcPr>
          <w:p w14:paraId="3686213C" w14:textId="77777777" w:rsidR="00563C91" w:rsidRDefault="000803A7" w:rsidP="00380512">
            <w:pPr>
              <w:pStyle w:val="Compact"/>
            </w:pPr>
            <w:r>
              <w:t>84666278</w:t>
            </w:r>
          </w:p>
        </w:tc>
        <w:tc>
          <w:tcPr>
            <w:tcW w:w="0" w:type="auto"/>
          </w:tcPr>
          <w:p w14:paraId="52B5C533" w14:textId="77777777" w:rsidR="00563C91" w:rsidRDefault="000803A7" w:rsidP="00380512">
            <w:pPr>
              <w:pStyle w:val="Compact"/>
            </w:pPr>
            <w:r>
              <w:t>21.2</w:t>
            </w:r>
          </w:p>
        </w:tc>
        <w:tc>
          <w:tcPr>
            <w:tcW w:w="0" w:type="auto"/>
          </w:tcPr>
          <w:p w14:paraId="225B1D88" w14:textId="77777777" w:rsidR="00563C91" w:rsidRDefault="000803A7" w:rsidP="00380512">
            <w:pPr>
              <w:pStyle w:val="Compact"/>
            </w:pPr>
            <w:r>
              <w:t>32.2</w:t>
            </w:r>
          </w:p>
        </w:tc>
      </w:tr>
      <w:tr w:rsidR="00563C91" w14:paraId="6CB91C95" w14:textId="77777777" w:rsidTr="00380512">
        <w:trPr>
          <w:jc w:val="center"/>
        </w:trPr>
        <w:tc>
          <w:tcPr>
            <w:tcW w:w="0" w:type="auto"/>
          </w:tcPr>
          <w:p w14:paraId="40CA3104" w14:textId="77777777" w:rsidR="00563C91" w:rsidRDefault="000803A7" w:rsidP="00380512">
            <w:pPr>
              <w:pStyle w:val="Compact"/>
            </w:pPr>
            <w:r>
              <w:t>AYACUCHO</w:t>
            </w:r>
          </w:p>
        </w:tc>
        <w:tc>
          <w:tcPr>
            <w:tcW w:w="0" w:type="auto"/>
          </w:tcPr>
          <w:p w14:paraId="27C72EC3" w14:textId="77777777" w:rsidR="00563C91" w:rsidRDefault="000803A7" w:rsidP="00380512">
            <w:pPr>
              <w:pStyle w:val="Compact"/>
            </w:pPr>
            <w:r>
              <w:t>LA MAR</w:t>
            </w:r>
          </w:p>
        </w:tc>
        <w:tc>
          <w:tcPr>
            <w:tcW w:w="0" w:type="auto"/>
          </w:tcPr>
          <w:p w14:paraId="1F59AD2F" w14:textId="77777777" w:rsidR="00563C91" w:rsidRDefault="000803A7" w:rsidP="00380512">
            <w:pPr>
              <w:pStyle w:val="Compact"/>
            </w:pPr>
            <w:r>
              <w:t>71070984</w:t>
            </w:r>
          </w:p>
        </w:tc>
        <w:tc>
          <w:tcPr>
            <w:tcW w:w="0" w:type="auto"/>
          </w:tcPr>
          <w:p w14:paraId="4E559C58" w14:textId="77777777" w:rsidR="00563C91" w:rsidRDefault="000803A7" w:rsidP="00380512">
            <w:pPr>
              <w:pStyle w:val="Compact"/>
            </w:pPr>
            <w:r>
              <w:t>25.7</w:t>
            </w:r>
          </w:p>
        </w:tc>
        <w:tc>
          <w:tcPr>
            <w:tcW w:w="0" w:type="auto"/>
          </w:tcPr>
          <w:p w14:paraId="455BC59E" w14:textId="77777777" w:rsidR="00563C91" w:rsidRDefault="000803A7" w:rsidP="00380512">
            <w:pPr>
              <w:pStyle w:val="Compact"/>
            </w:pPr>
            <w:r>
              <w:t>46.3</w:t>
            </w:r>
          </w:p>
        </w:tc>
      </w:tr>
      <w:tr w:rsidR="00563C91" w14:paraId="43FC7F29" w14:textId="77777777" w:rsidTr="00380512">
        <w:trPr>
          <w:jc w:val="center"/>
        </w:trPr>
        <w:tc>
          <w:tcPr>
            <w:tcW w:w="0" w:type="auto"/>
          </w:tcPr>
          <w:p w14:paraId="148A6656" w14:textId="77777777" w:rsidR="00563C91" w:rsidRDefault="000803A7" w:rsidP="00380512">
            <w:pPr>
              <w:pStyle w:val="Compact"/>
            </w:pPr>
            <w:r>
              <w:t>AYACUCHO</w:t>
            </w:r>
          </w:p>
        </w:tc>
        <w:tc>
          <w:tcPr>
            <w:tcW w:w="0" w:type="auto"/>
          </w:tcPr>
          <w:p w14:paraId="1C849B6E" w14:textId="77777777" w:rsidR="00563C91" w:rsidRDefault="000803A7" w:rsidP="00380512">
            <w:pPr>
              <w:pStyle w:val="Compact"/>
            </w:pPr>
            <w:r>
              <w:t>HUANTA</w:t>
            </w:r>
          </w:p>
        </w:tc>
        <w:tc>
          <w:tcPr>
            <w:tcW w:w="0" w:type="auto"/>
          </w:tcPr>
          <w:p w14:paraId="264B888E" w14:textId="77777777" w:rsidR="00563C91" w:rsidRDefault="000803A7" w:rsidP="00380512">
            <w:pPr>
              <w:pStyle w:val="Compact"/>
            </w:pPr>
            <w:r>
              <w:t>37607395</w:t>
            </w:r>
          </w:p>
        </w:tc>
        <w:tc>
          <w:tcPr>
            <w:tcW w:w="0" w:type="auto"/>
          </w:tcPr>
          <w:p w14:paraId="3AC26EE7" w14:textId="77777777" w:rsidR="00563C91" w:rsidRDefault="000803A7" w:rsidP="00380512">
            <w:pPr>
              <w:pStyle w:val="Compact"/>
            </w:pPr>
            <w:r>
              <w:t>16.7</w:t>
            </w:r>
          </w:p>
        </w:tc>
        <w:tc>
          <w:tcPr>
            <w:tcW w:w="0" w:type="auto"/>
          </w:tcPr>
          <w:p w14:paraId="50255A0D" w14:textId="77777777" w:rsidR="00563C91" w:rsidRDefault="000803A7" w:rsidP="00380512">
            <w:pPr>
              <w:pStyle w:val="Compact"/>
            </w:pPr>
            <w:r>
              <w:t>46.4</w:t>
            </w:r>
          </w:p>
        </w:tc>
      </w:tr>
      <w:tr w:rsidR="00563C91" w14:paraId="4FC6658B" w14:textId="77777777" w:rsidTr="00380512">
        <w:trPr>
          <w:jc w:val="center"/>
        </w:trPr>
        <w:tc>
          <w:tcPr>
            <w:tcW w:w="0" w:type="auto"/>
          </w:tcPr>
          <w:p w14:paraId="48A72AF3" w14:textId="77777777" w:rsidR="00563C91" w:rsidRDefault="000803A7" w:rsidP="00380512">
            <w:pPr>
              <w:pStyle w:val="Compact"/>
            </w:pPr>
            <w:r>
              <w:t>CUSCO</w:t>
            </w:r>
          </w:p>
        </w:tc>
        <w:tc>
          <w:tcPr>
            <w:tcW w:w="0" w:type="auto"/>
          </w:tcPr>
          <w:p w14:paraId="50278B10" w14:textId="77777777" w:rsidR="00563C91" w:rsidRDefault="000803A7" w:rsidP="00380512">
            <w:pPr>
              <w:pStyle w:val="Compact"/>
            </w:pPr>
            <w:r>
              <w:t>LA CONVENCION</w:t>
            </w:r>
          </w:p>
        </w:tc>
        <w:tc>
          <w:tcPr>
            <w:tcW w:w="0" w:type="auto"/>
          </w:tcPr>
          <w:p w14:paraId="180EB60A" w14:textId="77777777" w:rsidR="00563C91" w:rsidRDefault="000803A7" w:rsidP="00380512">
            <w:pPr>
              <w:pStyle w:val="Compact"/>
            </w:pPr>
            <w:r>
              <w:t>1528247220</w:t>
            </w:r>
          </w:p>
        </w:tc>
        <w:tc>
          <w:tcPr>
            <w:tcW w:w="0" w:type="auto"/>
          </w:tcPr>
          <w:p w14:paraId="076A4D37" w14:textId="77777777" w:rsidR="00563C91" w:rsidRDefault="000803A7" w:rsidP="00380512">
            <w:pPr>
              <w:pStyle w:val="Compact"/>
            </w:pPr>
            <w:r>
              <w:t>85.8</w:t>
            </w:r>
          </w:p>
        </w:tc>
        <w:tc>
          <w:tcPr>
            <w:tcW w:w="0" w:type="auto"/>
          </w:tcPr>
          <w:p w14:paraId="1420F792" w14:textId="77777777" w:rsidR="00563C91" w:rsidRDefault="000803A7" w:rsidP="00380512">
            <w:pPr>
              <w:pStyle w:val="Compact"/>
            </w:pPr>
            <w:r>
              <w:t>42.9</w:t>
            </w:r>
          </w:p>
        </w:tc>
      </w:tr>
      <w:bookmarkEnd w:id="1"/>
    </w:tbl>
    <w:p w14:paraId="0932669B" w14:textId="77777777" w:rsidR="000803A7" w:rsidRDefault="000803A7"/>
    <w:sectPr w:rsidR="000803A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776946" w14:textId="77777777" w:rsidR="000803A7" w:rsidRDefault="000803A7">
      <w:pPr>
        <w:spacing w:after="0"/>
      </w:pPr>
      <w:r>
        <w:separator/>
      </w:r>
    </w:p>
  </w:endnote>
  <w:endnote w:type="continuationSeparator" w:id="0">
    <w:p w14:paraId="3F19CCF1" w14:textId="77777777" w:rsidR="000803A7" w:rsidRDefault="00080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DE0D3" w14:textId="77777777" w:rsidR="000803A7" w:rsidRDefault="000803A7">
      <w:r>
        <w:separator/>
      </w:r>
    </w:p>
  </w:footnote>
  <w:footnote w:type="continuationSeparator" w:id="0">
    <w:p w14:paraId="4193FDCF" w14:textId="77777777" w:rsidR="000803A7" w:rsidRDefault="000803A7">
      <w:r>
        <w:continuationSeparator/>
      </w:r>
    </w:p>
  </w:footnote>
  <w:footnote w:id="1">
    <w:p w14:paraId="1B6C572E" w14:textId="77777777" w:rsidR="00563C91" w:rsidRDefault="000803A7">
      <w:pPr>
        <w:pStyle w:val="Textonotapie"/>
      </w:pPr>
      <w:r>
        <w:rPr>
          <w:rStyle w:val="Refdenotaalpie"/>
        </w:rPr>
        <w:footnoteRef/>
      </w:r>
      <w:r>
        <w:t xml:space="preserve"> Recuperado de: </w:t>
      </w:r>
      <w:hyperlink r:id="rId1">
        <w:r>
          <w:rPr>
            <w:rStyle w:val="Hipervnculo"/>
          </w:rPr>
          <w:t>https://www.gob.pe/institucion/devida/informes-publicaciones/3478761-superficie-de-cultivos-de-coca-monitoreada-en-202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F1CB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C91"/>
    <w:rsid w:val="000803A7"/>
    <w:rsid w:val="00380512"/>
    <w:rsid w:val="00563C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7F933"/>
  <w15:docId w15:val="{20790B00-82D8-46B3-96CC-8D786C3AA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380512"/>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gob.pe/institucion/devida/informes-publicaciones/3478761-superficie-de-cultivos-de-coca-monitoreada-en-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96</Words>
  <Characters>3834</Characters>
  <Application>Microsoft Office Word</Application>
  <DocSecurity>0</DocSecurity>
  <Lines>31</Lines>
  <Paragraphs>9</Paragraphs>
  <ScaleCrop>false</ScaleCrop>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Samuel Enrique Calderon Serrano</dc:creator>
  <cp:keywords/>
  <cp:lastModifiedBy>Samuel Enrique Calderon Serrano</cp:lastModifiedBy>
  <cp:revision>2</cp:revision>
  <dcterms:created xsi:type="dcterms:W3CDTF">2022-10-03T22:20:00Z</dcterms:created>
  <dcterms:modified xsi:type="dcterms:W3CDTF">2022-10-0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